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98303" w14:textId="1F2BEA4F" w:rsidR="00D02366" w:rsidRPr="005F3E36" w:rsidRDefault="00F83DD8" w:rsidP="00746890">
      <w:pPr>
        <w:jc w:val="center"/>
        <w:rPr>
          <w:sz w:val="28"/>
          <w:szCs w:val="28"/>
        </w:rPr>
      </w:pPr>
      <w:r w:rsidRPr="005F3E36">
        <w:rPr>
          <w:sz w:val="28"/>
          <w:szCs w:val="28"/>
        </w:rPr>
        <w:t>Admi</w:t>
      </w:r>
      <w:r w:rsidR="001F0B04" w:rsidRPr="005F3E36">
        <w:rPr>
          <w:sz w:val="28"/>
          <w:szCs w:val="28"/>
        </w:rPr>
        <w:t>nistrative Professional Council</w:t>
      </w:r>
    </w:p>
    <w:p w14:paraId="69E3F77C" w14:textId="77777777" w:rsidR="00F83DD8" w:rsidRPr="005F3E36" w:rsidRDefault="006F5921" w:rsidP="00746890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Business </w:t>
      </w:r>
      <w:r w:rsidR="00323E9B" w:rsidRPr="005F3E36">
        <w:rPr>
          <w:sz w:val="28"/>
          <w:szCs w:val="28"/>
        </w:rPr>
        <w:t>Meeting</w:t>
      </w:r>
      <w:r w:rsidR="00E81197" w:rsidRPr="005F3E36">
        <w:rPr>
          <w:sz w:val="28"/>
          <w:szCs w:val="28"/>
        </w:rPr>
        <w:t xml:space="preserve"> Agenda</w:t>
      </w:r>
    </w:p>
    <w:p w14:paraId="240515C0" w14:textId="6640BA25" w:rsidR="0018360C" w:rsidRDefault="3EEAC71B" w:rsidP="00F910D4">
      <w:pPr>
        <w:jc w:val="center"/>
        <w:rPr>
          <w:sz w:val="28"/>
          <w:szCs w:val="28"/>
        </w:rPr>
      </w:pPr>
      <w:r w:rsidRPr="49E8783B">
        <w:rPr>
          <w:sz w:val="28"/>
          <w:szCs w:val="28"/>
        </w:rPr>
        <w:t>September 12</w:t>
      </w:r>
      <w:r w:rsidR="655752A7" w:rsidRPr="49E8783B">
        <w:rPr>
          <w:sz w:val="28"/>
          <w:szCs w:val="28"/>
          <w:vertAlign w:val="superscript"/>
        </w:rPr>
        <w:t>t</w:t>
      </w:r>
      <w:r w:rsidR="78FBE2C8" w:rsidRPr="49E8783B">
        <w:rPr>
          <w:sz w:val="28"/>
          <w:szCs w:val="28"/>
          <w:vertAlign w:val="superscript"/>
        </w:rPr>
        <w:t>h</w:t>
      </w:r>
      <w:r w:rsidR="7410834B" w:rsidRPr="49E8783B">
        <w:rPr>
          <w:sz w:val="28"/>
          <w:szCs w:val="28"/>
        </w:rPr>
        <w:t>, 202</w:t>
      </w:r>
      <w:r w:rsidR="5425C73D" w:rsidRPr="49E8783B">
        <w:rPr>
          <w:sz w:val="28"/>
          <w:szCs w:val="28"/>
        </w:rPr>
        <w:t>2</w:t>
      </w:r>
      <w:r w:rsidR="7410834B" w:rsidRPr="49E8783B">
        <w:rPr>
          <w:sz w:val="28"/>
          <w:szCs w:val="28"/>
        </w:rPr>
        <w:t xml:space="preserve">- </w:t>
      </w:r>
      <w:r w:rsidR="0A706661" w:rsidRPr="49E8783B">
        <w:rPr>
          <w:sz w:val="28"/>
          <w:szCs w:val="28"/>
        </w:rPr>
        <w:t>9:00</w:t>
      </w:r>
      <w:r w:rsidR="7410834B" w:rsidRPr="49E8783B">
        <w:rPr>
          <w:sz w:val="28"/>
          <w:szCs w:val="28"/>
        </w:rPr>
        <w:t xml:space="preserve">am </w:t>
      </w:r>
      <w:r w:rsidR="627F6AE6" w:rsidRPr="49E8783B">
        <w:rPr>
          <w:sz w:val="28"/>
          <w:szCs w:val="28"/>
        </w:rPr>
        <w:t>– 1</w:t>
      </w:r>
      <w:r w:rsidR="348E08EB" w:rsidRPr="49E8783B">
        <w:rPr>
          <w:sz w:val="28"/>
          <w:szCs w:val="28"/>
        </w:rPr>
        <w:t>1:00</w:t>
      </w:r>
      <w:r w:rsidR="627F6AE6" w:rsidRPr="49E8783B">
        <w:rPr>
          <w:sz w:val="28"/>
          <w:szCs w:val="28"/>
        </w:rPr>
        <w:t>am</w:t>
      </w:r>
    </w:p>
    <w:p w14:paraId="5A360830" w14:textId="20EED1C6" w:rsidR="06772644" w:rsidRDefault="06772644" w:rsidP="49E8783B">
      <w:pPr>
        <w:jc w:val="center"/>
      </w:pPr>
      <w:r w:rsidRPr="49E8783B">
        <w:rPr>
          <w:sz w:val="28"/>
          <w:szCs w:val="28"/>
        </w:rPr>
        <w:t>In-Person: ASCSU Senate Chambers (LSC)</w:t>
      </w:r>
    </w:p>
    <w:p w14:paraId="5B652E34" w14:textId="152B47AD" w:rsidR="00F83DD8" w:rsidRDefault="001951A2" w:rsidP="49E8783B">
      <w:pPr>
        <w:jc w:val="center"/>
        <w:rPr>
          <w:sz w:val="28"/>
          <w:szCs w:val="28"/>
        </w:rPr>
      </w:pPr>
      <w:hyperlink r:id="rId11">
        <w:r w:rsidR="1B1C61F5" w:rsidRPr="49E8783B">
          <w:rPr>
            <w:rStyle w:val="Hyperlink"/>
            <w:rFonts w:ascii="Lato" w:eastAsia="Lato" w:hAnsi="Lato" w:cs="Lato"/>
            <w:sz w:val="21"/>
            <w:szCs w:val="21"/>
          </w:rPr>
          <w:t>Zoom</w:t>
        </w:r>
      </w:hyperlink>
      <w:r w:rsidR="1B1C61F5" w:rsidRPr="49E8783B">
        <w:rPr>
          <w:rFonts w:ascii="Calibri" w:eastAsia="Calibri" w:hAnsi="Calibri" w:cs="Calibri"/>
          <w:sz w:val="22"/>
          <w:szCs w:val="22"/>
        </w:rPr>
        <w:t xml:space="preserve"> </w:t>
      </w:r>
    </w:p>
    <w:p w14:paraId="6079B950" w14:textId="38C71F62" w:rsidR="00973991" w:rsidRDefault="00F10A01" w:rsidP="001C2D7F">
      <w:pPr>
        <w:pStyle w:val="ListParagraph"/>
        <w:numPr>
          <w:ilvl w:val="0"/>
          <w:numId w:val="18"/>
        </w:numPr>
        <w:tabs>
          <w:tab w:val="right" w:pos="1080"/>
          <w:tab w:val="left" w:pos="1440"/>
        </w:tabs>
        <w:rPr>
          <w:b/>
        </w:rPr>
      </w:pPr>
      <w:r w:rsidRPr="00973991">
        <w:rPr>
          <w:b/>
        </w:rPr>
        <w:t>Call to Order</w:t>
      </w:r>
    </w:p>
    <w:p w14:paraId="4A0BCCF7" w14:textId="77777777" w:rsidR="00973991" w:rsidRDefault="00973991" w:rsidP="00973991">
      <w:pPr>
        <w:pStyle w:val="ListParagraph"/>
        <w:tabs>
          <w:tab w:val="right" w:pos="1080"/>
          <w:tab w:val="left" w:pos="1440"/>
        </w:tabs>
        <w:rPr>
          <w:b/>
        </w:rPr>
      </w:pPr>
    </w:p>
    <w:p w14:paraId="795F6F65" w14:textId="5D415D9E" w:rsidR="00973991" w:rsidRDefault="001C2D7F" w:rsidP="00973991">
      <w:pPr>
        <w:pStyle w:val="ListParagraph"/>
        <w:numPr>
          <w:ilvl w:val="0"/>
          <w:numId w:val="18"/>
        </w:numPr>
        <w:tabs>
          <w:tab w:val="right" w:pos="1080"/>
          <w:tab w:val="left" w:pos="1440"/>
        </w:tabs>
        <w:rPr>
          <w:b/>
        </w:rPr>
      </w:pPr>
      <w:r w:rsidRPr="00973991">
        <w:rPr>
          <w:b/>
        </w:rPr>
        <w:t>Announcements</w:t>
      </w:r>
    </w:p>
    <w:p w14:paraId="7947A4D1" w14:textId="157F7E68" w:rsidR="03FA6928" w:rsidRDefault="0766A385" w:rsidP="463640A0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spacing w:line="259" w:lineRule="auto"/>
      </w:pPr>
      <w:r>
        <w:t>Next APC meeting</w:t>
      </w:r>
      <w:r w:rsidR="4FF0F2FE">
        <w:t xml:space="preserve">: </w:t>
      </w:r>
      <w:r w:rsidR="0CBD2CBE">
        <w:t>October 10</w:t>
      </w:r>
      <w:r w:rsidR="206D064E" w:rsidRPr="49E8783B">
        <w:rPr>
          <w:vertAlign w:val="superscript"/>
        </w:rPr>
        <w:t>th</w:t>
      </w:r>
      <w:r w:rsidR="206D064E">
        <w:t xml:space="preserve"> </w:t>
      </w:r>
      <w:r w:rsidR="43D82C63" w:rsidRPr="49E8783B">
        <w:rPr>
          <w:vertAlign w:val="superscript"/>
        </w:rPr>
        <w:t>-</w:t>
      </w:r>
      <w:r>
        <w:t xml:space="preserve"> </w:t>
      </w:r>
      <w:r w:rsidR="4F16973F">
        <w:t>9:0</w:t>
      </w:r>
      <w:r>
        <w:t>0 a.m.-1</w:t>
      </w:r>
      <w:r w:rsidR="0C6FEBDB">
        <w:t>1:0</w:t>
      </w:r>
      <w:r>
        <w:t>0 a.m. (Zoom</w:t>
      </w:r>
      <w:r w:rsidR="003B5E5E">
        <w:t xml:space="preserve"> and in the ASCSU Senate Chambers)</w:t>
      </w:r>
    </w:p>
    <w:p w14:paraId="11640494" w14:textId="3B88754A" w:rsidR="70216F8F" w:rsidRDefault="6E16206C" w:rsidP="5BF624F9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spacing w:line="259" w:lineRule="auto"/>
      </w:pPr>
      <w:r>
        <w:t>Speaker</w:t>
      </w:r>
      <w:r w:rsidR="2396CD94">
        <w:t xml:space="preserve"> in </w:t>
      </w:r>
      <w:r w:rsidR="6045FC4A">
        <w:t>October</w:t>
      </w:r>
      <w:r>
        <w:t xml:space="preserve">: </w:t>
      </w:r>
      <w:r w:rsidR="2EFE7BF1">
        <w:t>President Dr. Rick Miranda</w:t>
      </w:r>
      <w:r w:rsidR="2CC4F353">
        <w:t xml:space="preserve"> </w:t>
      </w:r>
    </w:p>
    <w:p w14:paraId="1EE76025" w14:textId="4D430FB8" w:rsidR="52EC6CBF" w:rsidRDefault="52EC6CBF" w:rsidP="52EC6CBF">
      <w:pPr>
        <w:tabs>
          <w:tab w:val="right" w:pos="1080"/>
          <w:tab w:val="left" w:pos="1440"/>
        </w:tabs>
        <w:ind w:left="720"/>
      </w:pPr>
    </w:p>
    <w:p w14:paraId="25271733" w14:textId="75E9C8FF" w:rsidR="29E76D8D" w:rsidRDefault="51827A94" w:rsidP="52EC6CBF">
      <w:pPr>
        <w:pStyle w:val="ListParagraph"/>
        <w:numPr>
          <w:ilvl w:val="0"/>
          <w:numId w:val="18"/>
        </w:numPr>
        <w:tabs>
          <w:tab w:val="right" w:pos="1080"/>
          <w:tab w:val="left" w:pos="1440"/>
        </w:tabs>
        <w:rPr>
          <w:b/>
          <w:bCs/>
        </w:rPr>
      </w:pPr>
      <w:r w:rsidRPr="49E8783B">
        <w:rPr>
          <w:b/>
          <w:bCs/>
          <w:color w:val="000000" w:themeColor="text1"/>
        </w:rPr>
        <w:t xml:space="preserve">Speakers for </w:t>
      </w:r>
      <w:r w:rsidR="31A61768" w:rsidRPr="49E8783B">
        <w:rPr>
          <w:b/>
          <w:bCs/>
          <w:color w:val="000000" w:themeColor="text1"/>
        </w:rPr>
        <w:t>September</w:t>
      </w:r>
    </w:p>
    <w:p w14:paraId="65A4CFB7" w14:textId="5A6686AE" w:rsidR="3615E37E" w:rsidRDefault="0F31E936" w:rsidP="3615E37E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spacing w:line="259" w:lineRule="auto"/>
        <w:rPr>
          <w:color w:val="000000" w:themeColor="text1"/>
        </w:rPr>
      </w:pPr>
      <w:r w:rsidRPr="49E8783B">
        <w:rPr>
          <w:color w:val="000000" w:themeColor="text1"/>
        </w:rPr>
        <w:t xml:space="preserve">Robyn </w:t>
      </w:r>
      <w:r w:rsidR="7CA93666" w:rsidRPr="49E8783B">
        <w:rPr>
          <w:color w:val="000000" w:themeColor="text1"/>
        </w:rPr>
        <w:t>Fergus</w:t>
      </w:r>
      <w:r w:rsidRPr="49E8783B">
        <w:rPr>
          <w:color w:val="000000" w:themeColor="text1"/>
        </w:rPr>
        <w:t xml:space="preserve"> (Vice President for Human Resources)</w:t>
      </w:r>
    </w:p>
    <w:p w14:paraId="043553E5" w14:textId="49F5FF0B" w:rsidR="5DA79B81" w:rsidRDefault="5DA79B81" w:rsidP="49E8783B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spacing w:line="259" w:lineRule="auto"/>
        <w:rPr>
          <w:color w:val="000000" w:themeColor="text1"/>
        </w:rPr>
      </w:pPr>
      <w:r w:rsidRPr="49E8783B">
        <w:rPr>
          <w:color w:val="000000" w:themeColor="text1"/>
        </w:rPr>
        <w:t>Teri Suhr (Chief Total Rewards Officer)</w:t>
      </w:r>
    </w:p>
    <w:p w14:paraId="676EB139" w14:textId="4B0F1F4C" w:rsidR="5DA79B81" w:rsidRDefault="5DA79B81" w:rsidP="49E8783B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spacing w:line="259" w:lineRule="auto"/>
        <w:rPr>
          <w:color w:val="000000" w:themeColor="text1"/>
        </w:rPr>
      </w:pPr>
      <w:r w:rsidRPr="49E8783B">
        <w:rPr>
          <w:color w:val="000000" w:themeColor="text1"/>
        </w:rPr>
        <w:t>Joseph DiVerdi (</w:t>
      </w:r>
      <w:r w:rsidR="64484213" w:rsidRPr="49E8783B">
        <w:rPr>
          <w:color w:val="000000" w:themeColor="text1"/>
        </w:rPr>
        <w:t>Chair Retirement Comparative Review Committee</w:t>
      </w:r>
      <w:r w:rsidR="64484213" w:rsidRPr="49E8783B">
        <w:rPr>
          <w:rFonts w:ascii="Calibri" w:eastAsia="Calibri" w:hAnsi="Calibri" w:cs="Calibri"/>
          <w:sz w:val="22"/>
          <w:szCs w:val="22"/>
        </w:rPr>
        <w:t>)</w:t>
      </w:r>
    </w:p>
    <w:p w14:paraId="602623E0" w14:textId="184953C0" w:rsidR="5BF624F9" w:rsidRDefault="5BF624F9" w:rsidP="5BF624F9">
      <w:pPr>
        <w:tabs>
          <w:tab w:val="right" w:pos="1080"/>
          <w:tab w:val="left" w:pos="1440"/>
        </w:tabs>
        <w:rPr>
          <w:b/>
          <w:bCs/>
        </w:rPr>
      </w:pPr>
    </w:p>
    <w:p w14:paraId="556EB200" w14:textId="12AF9513" w:rsidR="00973991" w:rsidRDefault="23640818" w:rsidP="01AEB379">
      <w:pPr>
        <w:pStyle w:val="ListParagraph"/>
        <w:numPr>
          <w:ilvl w:val="0"/>
          <w:numId w:val="18"/>
        </w:numPr>
        <w:tabs>
          <w:tab w:val="right" w:pos="1080"/>
          <w:tab w:val="left" w:pos="1440"/>
        </w:tabs>
        <w:rPr>
          <w:b/>
          <w:bCs/>
        </w:rPr>
      </w:pPr>
      <w:r w:rsidRPr="49E8783B">
        <w:rPr>
          <w:b/>
          <w:bCs/>
        </w:rPr>
        <w:t>Action Items &amp; Discussion</w:t>
      </w:r>
    </w:p>
    <w:p w14:paraId="7653A51F" w14:textId="248E9F37" w:rsidR="481F1A8C" w:rsidRDefault="481F1A8C" w:rsidP="49E8783B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spacing w:line="259" w:lineRule="auto"/>
        <w:rPr>
          <w:b/>
          <w:bCs/>
        </w:rPr>
      </w:pPr>
      <w:r>
        <w:t>Discuss Robert’s Rules</w:t>
      </w:r>
    </w:p>
    <w:p w14:paraId="21FEE78F" w14:textId="1AD6F327" w:rsidR="44BE962A" w:rsidRDefault="0B4BBEA7" w:rsidP="44BE962A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spacing w:line="259" w:lineRule="auto"/>
        <w:rPr>
          <w:b/>
          <w:bCs/>
        </w:rPr>
      </w:pPr>
      <w:r>
        <w:t>Discuss</w:t>
      </w:r>
      <w:r w:rsidR="12A4ECCE">
        <w:t xml:space="preserve"> </w:t>
      </w:r>
      <w:r w:rsidR="559DF82D">
        <w:t xml:space="preserve">University </w:t>
      </w:r>
      <w:r w:rsidR="2C0BEEE4">
        <w:t>updates</w:t>
      </w:r>
    </w:p>
    <w:p w14:paraId="4B3B1AD0" w14:textId="77777777" w:rsidR="00973991" w:rsidRDefault="00973991" w:rsidP="00973991">
      <w:pPr>
        <w:pStyle w:val="ListParagraph"/>
        <w:tabs>
          <w:tab w:val="right" w:pos="1080"/>
          <w:tab w:val="left" w:pos="1440"/>
        </w:tabs>
        <w:ind w:left="1440"/>
        <w:rPr>
          <w:b/>
        </w:rPr>
      </w:pPr>
    </w:p>
    <w:p w14:paraId="3AD4C6B6" w14:textId="77777777" w:rsidR="00FA0018" w:rsidRDefault="00FA0018" w:rsidP="00FA0018">
      <w:pPr>
        <w:pStyle w:val="ListParagraph"/>
        <w:numPr>
          <w:ilvl w:val="0"/>
          <w:numId w:val="18"/>
        </w:numPr>
        <w:tabs>
          <w:tab w:val="right" w:pos="1080"/>
          <w:tab w:val="left" w:pos="1440"/>
        </w:tabs>
        <w:rPr>
          <w:b/>
          <w:bCs/>
        </w:rPr>
      </w:pPr>
      <w:r w:rsidRPr="5BF624F9">
        <w:rPr>
          <w:b/>
          <w:bCs/>
        </w:rPr>
        <w:t>Speaker Discussion</w:t>
      </w:r>
    </w:p>
    <w:p w14:paraId="0FD815C1" w14:textId="6789198E" w:rsidR="00FA0018" w:rsidRPr="003E3FFE" w:rsidRDefault="03F5679E" w:rsidP="00FA0018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rPr>
          <w:b/>
          <w:bCs/>
        </w:rPr>
      </w:pPr>
      <w:r>
        <w:t>Discussion of speaker</w:t>
      </w:r>
      <w:r w:rsidR="057A019D">
        <w:t>s</w:t>
      </w:r>
    </w:p>
    <w:p w14:paraId="7A62C963" w14:textId="77777777" w:rsidR="00FA0018" w:rsidRDefault="00FA0018" w:rsidP="00FA0018">
      <w:pPr>
        <w:pStyle w:val="ListParagraph"/>
        <w:tabs>
          <w:tab w:val="right" w:pos="1080"/>
          <w:tab w:val="left" w:pos="1440"/>
        </w:tabs>
        <w:rPr>
          <w:b/>
          <w:bCs/>
        </w:rPr>
      </w:pPr>
    </w:p>
    <w:p w14:paraId="049A3289" w14:textId="2819A1D9" w:rsidR="0007755E" w:rsidRDefault="00A97A36" w:rsidP="01AEB379">
      <w:pPr>
        <w:pStyle w:val="ListParagraph"/>
        <w:numPr>
          <w:ilvl w:val="0"/>
          <w:numId w:val="18"/>
        </w:numPr>
        <w:tabs>
          <w:tab w:val="right" w:pos="1080"/>
          <w:tab w:val="left" w:pos="1440"/>
        </w:tabs>
        <w:rPr>
          <w:b/>
          <w:bCs/>
        </w:rPr>
      </w:pPr>
      <w:r w:rsidRPr="5BF624F9">
        <w:rPr>
          <w:b/>
          <w:bCs/>
        </w:rPr>
        <w:t>Officer Reports</w:t>
      </w:r>
    </w:p>
    <w:p w14:paraId="28530323" w14:textId="0977744E" w:rsidR="0007755E" w:rsidRPr="00561218" w:rsidRDefault="0007755E" w:rsidP="74036881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</w:pPr>
      <w:r w:rsidRPr="5060974B">
        <w:rPr>
          <w:b/>
          <w:bCs/>
        </w:rPr>
        <w:t>Chair</w:t>
      </w:r>
      <w:r>
        <w:t>,</w:t>
      </w:r>
      <w:r w:rsidRPr="5060974B">
        <w:rPr>
          <w:b/>
          <w:bCs/>
        </w:rPr>
        <w:t xml:space="preserve"> </w:t>
      </w:r>
      <w:r>
        <w:t>Vice Chair, Secretary, Treasurer</w:t>
      </w:r>
    </w:p>
    <w:p w14:paraId="59EF27FE" w14:textId="77777777" w:rsidR="0007755E" w:rsidRDefault="0007755E" w:rsidP="0007755E">
      <w:pPr>
        <w:pStyle w:val="ListParagraph"/>
        <w:tabs>
          <w:tab w:val="right" w:pos="1080"/>
          <w:tab w:val="left" w:pos="1440"/>
        </w:tabs>
        <w:ind w:left="1440"/>
        <w:rPr>
          <w:b/>
        </w:rPr>
      </w:pPr>
    </w:p>
    <w:p w14:paraId="3A0B0CEE" w14:textId="77777777" w:rsidR="0007755E" w:rsidRPr="0007755E" w:rsidRDefault="00A97A36" w:rsidP="0007755E">
      <w:pPr>
        <w:pStyle w:val="ListParagraph"/>
        <w:numPr>
          <w:ilvl w:val="0"/>
          <w:numId w:val="18"/>
        </w:numPr>
        <w:tabs>
          <w:tab w:val="right" w:pos="1080"/>
          <w:tab w:val="left" w:pos="1440"/>
        </w:tabs>
        <w:rPr>
          <w:rStyle w:val="CommentReference"/>
          <w:sz w:val="24"/>
          <w:szCs w:val="24"/>
        </w:rPr>
      </w:pPr>
      <w:r w:rsidRPr="5BF624F9">
        <w:rPr>
          <w:b/>
          <w:bCs/>
        </w:rPr>
        <w:t>Standing Committee Reports</w:t>
      </w:r>
    </w:p>
    <w:p w14:paraId="4056977A" w14:textId="6B96E710" w:rsidR="00E02585" w:rsidRDefault="0007755E" w:rsidP="00C06031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</w:pPr>
      <w:r w:rsidRPr="104648BB">
        <w:rPr>
          <w:rStyle w:val="CommentReference"/>
          <w:sz w:val="24"/>
          <w:szCs w:val="24"/>
        </w:rPr>
        <w:t>A</w:t>
      </w:r>
      <w:r>
        <w:t xml:space="preserve">P </w:t>
      </w:r>
      <w:r w:rsidR="004535C6">
        <w:t>Advocacy</w:t>
      </w:r>
      <w:r>
        <w:tab/>
      </w:r>
      <w:r>
        <w:tab/>
      </w:r>
    </w:p>
    <w:p w14:paraId="2B5BE737" w14:textId="77777777" w:rsidR="00E02585" w:rsidRPr="002006F9" w:rsidRDefault="49A54223" w:rsidP="104648BB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rPr>
          <w:b/>
          <w:bCs/>
        </w:rPr>
      </w:pPr>
      <w:r w:rsidRPr="002006F9">
        <w:rPr>
          <w:b/>
          <w:bCs/>
        </w:rPr>
        <w:t xml:space="preserve">Communications </w:t>
      </w:r>
    </w:p>
    <w:p w14:paraId="1EC71F74" w14:textId="77777777" w:rsidR="00E02585" w:rsidRDefault="49A54223" w:rsidP="597A77DF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</w:pPr>
      <w:r>
        <w:t>Equity and Social Justice</w:t>
      </w:r>
    </w:p>
    <w:p w14:paraId="089AFAEB" w14:textId="77777777" w:rsidR="00E02585" w:rsidRPr="00496AD1" w:rsidRDefault="49A54223" w:rsidP="49E8783B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rPr>
          <w:b/>
          <w:bCs/>
        </w:rPr>
      </w:pPr>
      <w:r>
        <w:t xml:space="preserve">Nominations &amp; Elections </w:t>
      </w:r>
    </w:p>
    <w:p w14:paraId="6F99E89F" w14:textId="714EF9C6" w:rsidR="00C06031" w:rsidRPr="0074768B" w:rsidRDefault="49A54223" w:rsidP="49E8783B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rPr>
          <w:b/>
          <w:bCs/>
        </w:rPr>
      </w:pPr>
      <w:r>
        <w:t>Policies and Procedures</w:t>
      </w:r>
    </w:p>
    <w:p w14:paraId="2E9BF1E3" w14:textId="60D4079A" w:rsidR="00E02585" w:rsidRPr="00826F2D" w:rsidRDefault="1F9C0E5F" w:rsidP="49E8783B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</w:pPr>
      <w:r>
        <w:t>Recognition</w:t>
      </w:r>
      <w:r w:rsidR="49A54223">
        <w:t xml:space="preserve"> </w:t>
      </w:r>
    </w:p>
    <w:p w14:paraId="605B235F" w14:textId="27EE1E8B" w:rsidR="0007755E" w:rsidRPr="001A5E0E" w:rsidRDefault="49A54223" w:rsidP="49E8783B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rPr>
          <w:b/>
          <w:bCs/>
        </w:rPr>
      </w:pPr>
      <w:r>
        <w:t>Service and Engagement</w:t>
      </w:r>
    </w:p>
    <w:p w14:paraId="069507A1" w14:textId="77777777" w:rsidR="0007755E" w:rsidRDefault="0007755E" w:rsidP="0007755E">
      <w:pPr>
        <w:pStyle w:val="ListParagraph"/>
        <w:tabs>
          <w:tab w:val="right" w:pos="1080"/>
          <w:tab w:val="left" w:pos="1440"/>
        </w:tabs>
        <w:rPr>
          <w:b/>
        </w:rPr>
      </w:pPr>
    </w:p>
    <w:p w14:paraId="291643B5" w14:textId="56303CF6" w:rsidR="009D3C78" w:rsidRDefault="00A97A36" w:rsidP="01AEB379">
      <w:pPr>
        <w:pStyle w:val="ListParagraph"/>
        <w:numPr>
          <w:ilvl w:val="0"/>
          <w:numId w:val="18"/>
        </w:numPr>
        <w:tabs>
          <w:tab w:val="right" w:pos="1080"/>
          <w:tab w:val="left" w:pos="1440"/>
        </w:tabs>
        <w:rPr>
          <w:b/>
          <w:bCs/>
        </w:rPr>
      </w:pPr>
      <w:r w:rsidRPr="5BF624F9">
        <w:rPr>
          <w:b/>
          <w:bCs/>
        </w:rPr>
        <w:t>University Committee Reports</w:t>
      </w:r>
    </w:p>
    <w:p w14:paraId="2FB4F2CF" w14:textId="4C5E95EF" w:rsidR="16B20E71" w:rsidRPr="00981E1B" w:rsidRDefault="009D3C78" w:rsidP="00981E1B">
      <w:pPr>
        <w:pStyle w:val="ListParagraph"/>
        <w:numPr>
          <w:ilvl w:val="1"/>
          <w:numId w:val="18"/>
        </w:numPr>
        <w:tabs>
          <w:tab w:val="right" w:pos="1080"/>
          <w:tab w:val="left" w:pos="1440"/>
        </w:tabs>
        <w:rPr>
          <w:b/>
          <w:bCs/>
        </w:rPr>
      </w:pPr>
      <w:r>
        <w:t>Request to give Updates</w:t>
      </w:r>
    </w:p>
    <w:p w14:paraId="5CF5E13C" w14:textId="12732AB5" w:rsidR="0CFDD46A" w:rsidRDefault="0CFDD46A" w:rsidP="0CFDD46A">
      <w:pPr>
        <w:tabs>
          <w:tab w:val="left" w:pos="1080"/>
        </w:tabs>
        <w:jc w:val="center"/>
        <w:rPr>
          <w:b/>
          <w:bCs/>
        </w:rPr>
      </w:pPr>
    </w:p>
    <w:p w14:paraId="09DBA2F6" w14:textId="77777777" w:rsidR="00981E1B" w:rsidRDefault="00981E1B" w:rsidP="0CFDD46A">
      <w:pPr>
        <w:tabs>
          <w:tab w:val="left" w:pos="1080"/>
        </w:tabs>
        <w:jc w:val="center"/>
        <w:rPr>
          <w:b/>
          <w:bCs/>
        </w:rPr>
      </w:pPr>
    </w:p>
    <w:p w14:paraId="04B1D81C" w14:textId="5BF13151" w:rsidR="70DA3D9D" w:rsidRDefault="70DA3D9D" w:rsidP="70DA3D9D">
      <w:pPr>
        <w:tabs>
          <w:tab w:val="left" w:pos="1080"/>
        </w:tabs>
        <w:jc w:val="center"/>
        <w:rPr>
          <w:b/>
          <w:bCs/>
        </w:rPr>
      </w:pPr>
    </w:p>
    <w:p w14:paraId="16F33549" w14:textId="21829775" w:rsidR="49E8783B" w:rsidRDefault="49E8783B" w:rsidP="49E8783B">
      <w:pPr>
        <w:tabs>
          <w:tab w:val="left" w:pos="1080"/>
        </w:tabs>
        <w:jc w:val="center"/>
        <w:rPr>
          <w:b/>
          <w:bCs/>
        </w:rPr>
      </w:pPr>
    </w:p>
    <w:p w14:paraId="4EA84F2C" w14:textId="6BA9DD59" w:rsidR="49E8783B" w:rsidRDefault="49E8783B" w:rsidP="49E8783B">
      <w:pPr>
        <w:tabs>
          <w:tab w:val="left" w:pos="1080"/>
        </w:tabs>
        <w:jc w:val="center"/>
        <w:rPr>
          <w:b/>
          <w:bCs/>
        </w:rPr>
      </w:pPr>
    </w:p>
    <w:p w14:paraId="3C87C693" w14:textId="75D5C593" w:rsidR="49E8783B" w:rsidRDefault="49E8783B" w:rsidP="49E8783B">
      <w:pPr>
        <w:tabs>
          <w:tab w:val="left" w:pos="1080"/>
        </w:tabs>
        <w:jc w:val="center"/>
        <w:rPr>
          <w:b/>
          <w:bCs/>
        </w:rPr>
      </w:pPr>
    </w:p>
    <w:p w14:paraId="3302A844" w14:textId="6E59F24C" w:rsidR="49E8783B" w:rsidRDefault="49E8783B" w:rsidP="49E8783B">
      <w:pPr>
        <w:tabs>
          <w:tab w:val="left" w:pos="1080"/>
        </w:tabs>
        <w:jc w:val="center"/>
        <w:rPr>
          <w:b/>
          <w:bCs/>
        </w:rPr>
      </w:pPr>
    </w:p>
    <w:p w14:paraId="504A99CE" w14:textId="4944A420" w:rsidR="70DA3D9D" w:rsidRDefault="70DA3D9D" w:rsidP="70DA3D9D">
      <w:pPr>
        <w:tabs>
          <w:tab w:val="left" w:pos="1080"/>
        </w:tabs>
        <w:jc w:val="center"/>
        <w:rPr>
          <w:b/>
          <w:bCs/>
        </w:rPr>
      </w:pPr>
    </w:p>
    <w:p w14:paraId="4AE2DB20" w14:textId="182D1B94" w:rsidR="0CFDD46A" w:rsidRDefault="0CFDD46A" w:rsidP="0CFDD46A">
      <w:pPr>
        <w:tabs>
          <w:tab w:val="left" w:pos="1080"/>
        </w:tabs>
        <w:jc w:val="center"/>
        <w:rPr>
          <w:b/>
          <w:bCs/>
        </w:rPr>
      </w:pPr>
    </w:p>
    <w:p w14:paraId="6050D47C" w14:textId="19C3E5FF" w:rsidR="0E581536" w:rsidRDefault="0E581536" w:rsidP="006B5CB1">
      <w:pPr>
        <w:tabs>
          <w:tab w:val="left" w:pos="1080"/>
        </w:tabs>
        <w:rPr>
          <w:color w:val="000000" w:themeColor="text1"/>
        </w:rPr>
      </w:pPr>
      <w:r w:rsidRPr="12C66C14">
        <w:rPr>
          <w:b/>
          <w:bCs/>
          <w:color w:val="000000" w:themeColor="text1"/>
        </w:rPr>
        <w:t>University Committees</w:t>
      </w:r>
    </w:p>
    <w:p w14:paraId="6E70BB7A" w14:textId="57F2D780" w:rsidR="12C66C14" w:rsidRDefault="12C66C14" w:rsidP="12C66C14">
      <w:pPr>
        <w:tabs>
          <w:tab w:val="left" w:pos="1080"/>
        </w:tabs>
        <w:rPr>
          <w:color w:val="000000" w:themeColor="text1"/>
        </w:rPr>
      </w:pPr>
    </w:p>
    <w:p w14:paraId="21EACFB9" w14:textId="210CC53A" w:rsidR="27B059F8" w:rsidRDefault="27B059F8" w:rsidP="1EB9735F">
      <w:pPr>
        <w:pStyle w:val="ListParagraph"/>
        <w:numPr>
          <w:ilvl w:val="0"/>
          <w:numId w:val="8"/>
        </w:numPr>
        <w:tabs>
          <w:tab w:val="left" w:pos="1080"/>
        </w:tabs>
        <w:rPr>
          <w:color w:val="000000" w:themeColor="text1"/>
          <w:highlight w:val="yellow"/>
        </w:rPr>
      </w:pPr>
      <w:r w:rsidRPr="41A223EC">
        <w:rPr>
          <w:color w:val="000000" w:themeColor="text1"/>
          <w:highlight w:val="yellow"/>
        </w:rPr>
        <w:t>Assessment Group for Diversity Issues (</w:t>
      </w:r>
      <w:r w:rsidR="7EA09CA4" w:rsidRPr="41A223EC">
        <w:rPr>
          <w:highlight w:val="yellow"/>
        </w:rPr>
        <w:t>TBD</w:t>
      </w:r>
      <w:r w:rsidRPr="41A223EC">
        <w:rPr>
          <w:highlight w:val="yellow"/>
        </w:rPr>
        <w:t>)</w:t>
      </w:r>
    </w:p>
    <w:p w14:paraId="3161C6FF" w14:textId="1E9D7235" w:rsidR="27B059F8" w:rsidRDefault="27B059F8" w:rsidP="54D5ECBB">
      <w:pPr>
        <w:pStyle w:val="ListParagraph"/>
        <w:numPr>
          <w:ilvl w:val="0"/>
          <w:numId w:val="8"/>
        </w:numPr>
        <w:tabs>
          <w:tab w:val="left" w:pos="1080"/>
        </w:tabs>
        <w:rPr>
          <w:color w:val="000000" w:themeColor="text1"/>
        </w:rPr>
      </w:pPr>
      <w:r w:rsidRPr="41A223EC">
        <w:rPr>
          <w:color w:val="000000" w:themeColor="text1"/>
        </w:rPr>
        <w:t xml:space="preserve">Campus Bicycle Advisory Committee (Catherine Douras) </w:t>
      </w:r>
    </w:p>
    <w:p w14:paraId="26B59945" w14:textId="4C15BFFE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7F98165B">
        <w:rPr>
          <w:color w:val="000000" w:themeColor="text1"/>
        </w:rPr>
        <w:t>Classified Personnel Council (CPC) (</w:t>
      </w:r>
      <w:r w:rsidR="316FF573" w:rsidRPr="7F98165B">
        <w:rPr>
          <w:color w:val="000000" w:themeColor="text1"/>
        </w:rPr>
        <w:t>Christie Mathews</w:t>
      </w:r>
      <w:r w:rsidRPr="7F98165B">
        <w:rPr>
          <w:color w:val="000000" w:themeColor="text1"/>
        </w:rPr>
        <w:t xml:space="preserve">) </w:t>
      </w:r>
    </w:p>
    <w:p w14:paraId="794C053B" w14:textId="7DBB90D9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54D5ECBB">
        <w:rPr>
          <w:color w:val="000000" w:themeColor="text1"/>
        </w:rPr>
        <w:t xml:space="preserve">CPC Leave Sharing Committee (confidential) </w:t>
      </w:r>
    </w:p>
    <w:p w14:paraId="57A89158" w14:textId="1DC08F40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54D5ECBB">
        <w:rPr>
          <w:color w:val="000000" w:themeColor="text1"/>
        </w:rPr>
        <w:t>Commission on Diversity and Inclusion (</w:t>
      </w:r>
      <w:r w:rsidRPr="54D5ECBB">
        <w:t xml:space="preserve">Karin Bright) </w:t>
      </w:r>
      <w:r w:rsidRPr="54D5ECBB">
        <w:rPr>
          <w:color w:val="000000" w:themeColor="text1"/>
        </w:rPr>
        <w:t xml:space="preserve"> </w:t>
      </w:r>
    </w:p>
    <w:p w14:paraId="35EA32A5" w14:textId="3E1ED744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54D5ECBB">
        <w:rPr>
          <w:color w:val="000000" w:themeColor="text1"/>
        </w:rPr>
        <w:t xml:space="preserve">Commitment to Campus (C2C) Advisory Committee (Matt Klein) </w:t>
      </w:r>
    </w:p>
    <w:p w14:paraId="4016D46F" w14:textId="0474F15E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54D5ECBB">
        <w:rPr>
          <w:color w:val="000000" w:themeColor="text1"/>
        </w:rPr>
        <w:t xml:space="preserve">Eddy/Kuder Scholarship Selection Committee (Brett </w:t>
      </w:r>
      <w:r w:rsidRPr="54D5ECBB">
        <w:t>Eppich Beal)</w:t>
      </w:r>
      <w:r w:rsidRPr="54D5ECBB">
        <w:rPr>
          <w:color w:val="000000" w:themeColor="text1"/>
        </w:rPr>
        <w:t xml:space="preserve"> </w:t>
      </w:r>
    </w:p>
    <w:p w14:paraId="295BD9CF" w14:textId="5FF66B1A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41A223EC">
        <w:rPr>
          <w:color w:val="000000" w:themeColor="text1"/>
        </w:rPr>
        <w:t>Employee Appreciation Board (</w:t>
      </w:r>
      <w:r w:rsidR="2F5366FF" w:rsidRPr="41A223EC">
        <w:rPr>
          <w:color w:val="000000" w:themeColor="text1"/>
        </w:rPr>
        <w:t>Lani Williams</w:t>
      </w:r>
      <w:r w:rsidRPr="41A223EC">
        <w:rPr>
          <w:color w:val="000000" w:themeColor="text1"/>
        </w:rPr>
        <w:t xml:space="preserve">) </w:t>
      </w:r>
    </w:p>
    <w:p w14:paraId="43BACA25" w14:textId="649F8E89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54D5ECBB">
        <w:rPr>
          <w:color w:val="000000" w:themeColor="text1"/>
        </w:rPr>
        <w:t xml:space="preserve">Employee Hardship Loan Committee (confidential) </w:t>
      </w:r>
    </w:p>
    <w:p w14:paraId="6F90789B" w14:textId="0D1215E0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54D5ECBB">
        <w:rPr>
          <w:color w:val="000000" w:themeColor="text1"/>
        </w:rPr>
        <w:t xml:space="preserve">Faculty Council – APC Representative (Sarah Olson) </w:t>
      </w:r>
    </w:p>
    <w:p w14:paraId="4F274844" w14:textId="490B1FF0" w:rsidR="27B059F8" w:rsidRPr="0074768B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74768B">
        <w:rPr>
          <w:color w:val="000000" w:themeColor="text1"/>
        </w:rPr>
        <w:t>Faculty Council Committee on Strategic &amp; Financial Planning (</w:t>
      </w:r>
      <w:r w:rsidRPr="0074768B">
        <w:t>CoSFP) (Trish Torrez)</w:t>
      </w:r>
      <w:r w:rsidRPr="0074768B">
        <w:rPr>
          <w:color w:val="000000" w:themeColor="text1"/>
        </w:rPr>
        <w:t xml:space="preserve"> </w:t>
      </w:r>
    </w:p>
    <w:p w14:paraId="2CBB357C" w14:textId="52BD3BB5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52EC6CBF">
        <w:rPr>
          <w:color w:val="000000" w:themeColor="text1"/>
        </w:rPr>
        <w:t>Grievance Panel (a confidential pool of 21 APs who serve for 3-year terms)</w:t>
      </w:r>
    </w:p>
    <w:p w14:paraId="428C0313" w14:textId="62B6372A" w:rsidR="53D70B37" w:rsidRDefault="53D70B37" w:rsidP="52EC6CBF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52EC6CBF">
        <w:rPr>
          <w:color w:val="000000" w:themeColor="text1"/>
        </w:rPr>
        <w:t>Housing Task Force (Christie Mathews)</w:t>
      </w:r>
    </w:p>
    <w:p w14:paraId="243AFBA9" w14:textId="25CD80E1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54D5ECBB">
        <w:rPr>
          <w:color w:val="000000" w:themeColor="text1"/>
        </w:rPr>
        <w:t xml:space="preserve">Multicultural Staff &amp; Faculty Network Committee (Rickey Frierson) </w:t>
      </w:r>
    </w:p>
    <w:p w14:paraId="5F01E703" w14:textId="5B3C2C15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41A223EC">
        <w:rPr>
          <w:color w:val="000000" w:themeColor="text1"/>
        </w:rPr>
        <w:t xml:space="preserve">Parking Appeals Committee (Megan Boone and </w:t>
      </w:r>
      <w:r w:rsidR="2D7CCE69" w:rsidRPr="41A223EC">
        <w:rPr>
          <w:color w:val="000000" w:themeColor="text1"/>
          <w:highlight w:val="yellow"/>
        </w:rPr>
        <w:t>TBD</w:t>
      </w:r>
      <w:r w:rsidRPr="41A223EC">
        <w:rPr>
          <w:color w:val="000000" w:themeColor="text1"/>
        </w:rPr>
        <w:t xml:space="preserve">) </w:t>
      </w:r>
    </w:p>
    <w:p w14:paraId="16A3D816" w14:textId="0803AFEE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54D5ECBB">
        <w:rPr>
          <w:color w:val="000000" w:themeColor="text1"/>
        </w:rPr>
        <w:t xml:space="preserve">Parking Services Committee (Trish Torrez and Jess </w:t>
      </w:r>
      <w:r w:rsidRPr="54D5ECBB">
        <w:t>Drydahl)</w:t>
      </w:r>
      <w:r w:rsidRPr="54D5ECBB">
        <w:rPr>
          <w:b/>
          <w:bCs/>
        </w:rPr>
        <w:t xml:space="preserve"> </w:t>
      </w:r>
      <w:r w:rsidRPr="54D5ECBB">
        <w:rPr>
          <w:color w:val="000000" w:themeColor="text1"/>
        </w:rPr>
        <w:t xml:space="preserve"> </w:t>
      </w:r>
    </w:p>
    <w:p w14:paraId="12A291B4" w14:textId="532E3CAB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54D5ECBB">
        <w:rPr>
          <w:color w:val="000000" w:themeColor="text1"/>
        </w:rPr>
        <w:t>Physical Development Committee (</w:t>
      </w:r>
      <w:r w:rsidRPr="54D5ECBB">
        <w:t>Christie Mathews)</w:t>
      </w:r>
      <w:r w:rsidRPr="54D5ECBB">
        <w:rPr>
          <w:color w:val="000000" w:themeColor="text1"/>
        </w:rPr>
        <w:t xml:space="preserve"> </w:t>
      </w:r>
    </w:p>
    <w:p w14:paraId="2B3F6CF5" w14:textId="564CE141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54D5ECBB">
        <w:rPr>
          <w:color w:val="000000" w:themeColor="text1"/>
        </w:rPr>
        <w:t xml:space="preserve">President’s Council on Culture (Catherine Douras) </w:t>
      </w:r>
    </w:p>
    <w:p w14:paraId="6E06CB2E" w14:textId="3B9B453F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54D5ECBB">
        <w:rPr>
          <w:color w:val="000000" w:themeColor="text1"/>
        </w:rPr>
        <w:t>President’s Sustainability Committee (Tammy Felton-</w:t>
      </w:r>
      <w:r w:rsidRPr="54D5ECBB">
        <w:t>Noyle)</w:t>
      </w:r>
      <w:r w:rsidRPr="54D5ECBB">
        <w:rPr>
          <w:color w:val="000000" w:themeColor="text1"/>
        </w:rPr>
        <w:t xml:space="preserve"> </w:t>
      </w:r>
    </w:p>
    <w:p w14:paraId="5712203A" w14:textId="5A8C32E7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54D5ECBB">
        <w:rPr>
          <w:color w:val="000000" w:themeColor="text1"/>
        </w:rPr>
        <w:t xml:space="preserve">Professional Development Award Committee (Confidential) </w:t>
      </w:r>
    </w:p>
    <w:p w14:paraId="5EF34755" w14:textId="4F859276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54D5ECBB">
        <w:rPr>
          <w:color w:val="000000" w:themeColor="text1"/>
        </w:rPr>
        <w:t xml:space="preserve">Social Norming Task Force </w:t>
      </w:r>
      <w:r w:rsidRPr="54D5ECBB">
        <w:t>(Shaun Case)</w:t>
      </w:r>
      <w:r w:rsidRPr="54D5ECBB">
        <w:rPr>
          <w:color w:val="000000" w:themeColor="text1"/>
        </w:rPr>
        <w:t xml:space="preserve"> </w:t>
      </w:r>
    </w:p>
    <w:p w14:paraId="4A96452D" w14:textId="0350028F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41A223EC">
        <w:rPr>
          <w:color w:val="000000" w:themeColor="text1"/>
        </w:rPr>
        <w:t>University Benefits Committee (</w:t>
      </w:r>
      <w:r w:rsidR="402C5F73" w:rsidRPr="41A223EC">
        <w:rPr>
          <w:color w:val="000000" w:themeColor="text1"/>
          <w:highlight w:val="yellow"/>
        </w:rPr>
        <w:t>TBD</w:t>
      </w:r>
      <w:r>
        <w:t>, Trish Torrez, Julie Paolucci)</w:t>
      </w:r>
      <w:r w:rsidRPr="41A223EC">
        <w:rPr>
          <w:color w:val="000000" w:themeColor="text1"/>
        </w:rPr>
        <w:t xml:space="preserve"> </w:t>
      </w:r>
    </w:p>
    <w:p w14:paraId="3A910DAD" w14:textId="3FE8294A" w:rsidR="27B059F8" w:rsidRDefault="27B059F8" w:rsidP="54D5ECB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54D5ECBB">
        <w:rPr>
          <w:color w:val="000000" w:themeColor="text1"/>
        </w:rPr>
        <w:t>University Sexual Harassment Panel (a confidential pool of 10 APs)</w:t>
      </w:r>
    </w:p>
    <w:p w14:paraId="1883F35B" w14:textId="5D405DEA" w:rsidR="54D5ECBB" w:rsidRDefault="54D5ECBB" w:rsidP="047CCABE">
      <w:pPr>
        <w:tabs>
          <w:tab w:val="left" w:pos="1080"/>
        </w:tabs>
        <w:rPr>
          <w:color w:val="000000" w:themeColor="text1"/>
        </w:rPr>
      </w:pPr>
    </w:p>
    <w:p w14:paraId="0739683A" w14:textId="0D100452" w:rsidR="12C66C14" w:rsidRDefault="12C66C14" w:rsidP="12C66C14">
      <w:pPr>
        <w:tabs>
          <w:tab w:val="left" w:pos="1080"/>
        </w:tabs>
        <w:rPr>
          <w:color w:val="000000" w:themeColor="text1"/>
        </w:rPr>
      </w:pPr>
    </w:p>
    <w:p w14:paraId="1E4A7558" w14:textId="363CA6A2" w:rsidR="0E581536" w:rsidRDefault="0E581536" w:rsidP="12C66C14">
      <w:pPr>
        <w:tabs>
          <w:tab w:val="left" w:pos="1080"/>
        </w:tabs>
        <w:jc w:val="center"/>
        <w:rPr>
          <w:color w:val="000000" w:themeColor="text1"/>
        </w:rPr>
      </w:pPr>
      <w:r w:rsidRPr="12C66C14">
        <w:rPr>
          <w:b/>
          <w:bCs/>
          <w:color w:val="000000" w:themeColor="text1"/>
        </w:rPr>
        <w:t>Ad Hoc Committees</w:t>
      </w:r>
    </w:p>
    <w:p w14:paraId="17D43C71" w14:textId="3B0D3500" w:rsidR="0E581536" w:rsidRPr="000E730D" w:rsidRDefault="0E581536" w:rsidP="12C66C14">
      <w:pPr>
        <w:pStyle w:val="ListParagraph"/>
        <w:numPr>
          <w:ilvl w:val="0"/>
          <w:numId w:val="7"/>
        </w:numPr>
        <w:tabs>
          <w:tab w:val="left" w:pos="1080"/>
        </w:tabs>
        <w:rPr>
          <w:color w:val="000000" w:themeColor="text1"/>
        </w:rPr>
      </w:pPr>
      <w:r w:rsidRPr="41A223EC">
        <w:rPr>
          <w:color w:val="000000" w:themeColor="text1"/>
        </w:rPr>
        <w:t>Research Associate Ad Hoc (Kacy Paul, Sally Jones-Diamond, Heather Blair, Catherine Douras)</w:t>
      </w:r>
    </w:p>
    <w:p w14:paraId="33FECE81" w14:textId="55A2B6E1" w:rsidR="12C66C14" w:rsidRDefault="12C66C14" w:rsidP="12C66C14">
      <w:pPr>
        <w:rPr>
          <w:b/>
          <w:bCs/>
        </w:rPr>
      </w:pPr>
    </w:p>
    <w:p w14:paraId="1B2A8178" w14:textId="565C0C22" w:rsidR="004E0557" w:rsidRDefault="004E0557" w:rsidP="00627F17">
      <w:pPr>
        <w:autoSpaceDE w:val="0"/>
        <w:autoSpaceDN w:val="0"/>
        <w:adjustRightInd w:val="0"/>
        <w:jc w:val="center"/>
        <w:rPr>
          <w:b/>
          <w:bCs/>
        </w:rPr>
      </w:pPr>
    </w:p>
    <w:p w14:paraId="244A4F64" w14:textId="51D47D67" w:rsidR="00FD0E70" w:rsidRDefault="00FD0E70" w:rsidP="00627F17">
      <w:pPr>
        <w:autoSpaceDE w:val="0"/>
        <w:autoSpaceDN w:val="0"/>
        <w:adjustRightInd w:val="0"/>
        <w:jc w:val="center"/>
        <w:rPr>
          <w:b/>
          <w:bCs/>
        </w:rPr>
      </w:pPr>
    </w:p>
    <w:p w14:paraId="5FDBBC98" w14:textId="77777777" w:rsidR="00FD0E70" w:rsidRDefault="00FD0E70" w:rsidP="00627F17">
      <w:pPr>
        <w:autoSpaceDE w:val="0"/>
        <w:autoSpaceDN w:val="0"/>
        <w:adjustRightInd w:val="0"/>
        <w:jc w:val="center"/>
        <w:rPr>
          <w:b/>
          <w:bCs/>
        </w:rPr>
      </w:pPr>
    </w:p>
    <w:p w14:paraId="48B5AA91" w14:textId="77777777" w:rsidR="00DF6371" w:rsidRDefault="00DF6371" w:rsidP="00627F17">
      <w:pPr>
        <w:autoSpaceDE w:val="0"/>
        <w:autoSpaceDN w:val="0"/>
        <w:adjustRightInd w:val="0"/>
        <w:jc w:val="center"/>
        <w:rPr>
          <w:b/>
          <w:bCs/>
        </w:rPr>
      </w:pPr>
    </w:p>
    <w:p w14:paraId="2E3AAB7C" w14:textId="77777777" w:rsidR="00A8609E" w:rsidRDefault="00A8609E" w:rsidP="00323E9B">
      <w:pPr>
        <w:tabs>
          <w:tab w:val="left" w:pos="1080"/>
        </w:tabs>
      </w:pPr>
    </w:p>
    <w:sectPr w:rsidR="00A8609E" w:rsidSect="00B27B11">
      <w:footerReference w:type="default" r:id="rId12"/>
      <w:pgSz w:w="12240" w:h="15840" w:code="1"/>
      <w:pgMar w:top="720" w:right="576" w:bottom="72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A581D" w14:textId="77777777" w:rsidR="00000895" w:rsidRDefault="00000895" w:rsidP="00897CE5">
      <w:r>
        <w:separator/>
      </w:r>
    </w:p>
  </w:endnote>
  <w:endnote w:type="continuationSeparator" w:id="0">
    <w:p w14:paraId="417D1F87" w14:textId="77777777" w:rsidR="00000895" w:rsidRDefault="00000895" w:rsidP="00897CE5">
      <w:r>
        <w:continuationSeparator/>
      </w:r>
    </w:p>
  </w:endnote>
  <w:endnote w:type="continuationNotice" w:id="1">
    <w:p w14:paraId="4A87D391" w14:textId="77777777" w:rsidR="00000895" w:rsidRDefault="000008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97F2B" w14:textId="77777777" w:rsidR="000655E1" w:rsidRPr="002C5837" w:rsidRDefault="000655E1" w:rsidP="000655E1">
    <w:pPr>
      <w:tabs>
        <w:tab w:val="left" w:pos="1080"/>
      </w:tabs>
      <w:rPr>
        <w:i/>
        <w:sz w:val="18"/>
      </w:rPr>
    </w:pPr>
    <w:r w:rsidRPr="002C5837">
      <w:rPr>
        <w:i/>
        <w:sz w:val="18"/>
      </w:rPr>
      <w:t>General Note:</w:t>
    </w:r>
  </w:p>
  <w:p w14:paraId="297092BA" w14:textId="7C4DFDAA" w:rsidR="000655E1" w:rsidRPr="002C5837" w:rsidRDefault="000655E1" w:rsidP="000655E1">
    <w:pPr>
      <w:tabs>
        <w:tab w:val="left" w:pos="1080"/>
      </w:tabs>
      <w:rPr>
        <w:i/>
        <w:sz w:val="18"/>
      </w:rPr>
    </w:pPr>
    <w:r w:rsidRPr="002C5837">
      <w:rPr>
        <w:b/>
        <w:i/>
        <w:sz w:val="18"/>
      </w:rPr>
      <w:t>Bolded</w:t>
    </w:r>
    <w:r w:rsidRPr="002C5837">
      <w:rPr>
        <w:i/>
        <w:sz w:val="18"/>
      </w:rPr>
      <w:t xml:space="preserve"> committees </w:t>
    </w:r>
    <w:r w:rsidR="00E927D8">
      <w:rPr>
        <w:i/>
        <w:sz w:val="18"/>
      </w:rPr>
      <w:t>will</w:t>
    </w:r>
    <w:r w:rsidRPr="002C5837">
      <w:rPr>
        <w:i/>
        <w:sz w:val="18"/>
      </w:rPr>
      <w:t xml:space="preserve"> provide a verbal report. All </w:t>
    </w:r>
    <w:r w:rsidR="00E927D8">
      <w:rPr>
        <w:i/>
        <w:sz w:val="18"/>
      </w:rPr>
      <w:t>committees</w:t>
    </w:r>
    <w:r w:rsidRPr="002C5837">
      <w:rPr>
        <w:i/>
        <w:sz w:val="18"/>
      </w:rPr>
      <w:t xml:space="preserve"> will submit a written report. Every committee is listed on the agenda as a reminder of the committee obligations and relationships of APC.</w:t>
    </w:r>
  </w:p>
  <w:p w14:paraId="5EB9B7F2" w14:textId="77777777" w:rsidR="000655E1" w:rsidRPr="002C5837" w:rsidRDefault="000655E1" w:rsidP="000655E1">
    <w:pPr>
      <w:tabs>
        <w:tab w:val="left" w:pos="1080"/>
      </w:tabs>
      <w:rPr>
        <w:i/>
        <w:sz w:val="18"/>
      </w:rPr>
    </w:pPr>
    <w:r w:rsidRPr="002C5837">
      <w:rPr>
        <w:i/>
        <w:sz w:val="18"/>
      </w:rPr>
      <w:t>***Three asterisks indicate that the committee has requested to bring forward an action item within their report.</w:t>
    </w:r>
  </w:p>
  <w:p w14:paraId="15D2989B" w14:textId="77777777" w:rsidR="000655E1" w:rsidRPr="002C5837" w:rsidRDefault="000655E1">
    <w:pPr>
      <w:pStyle w:val="Footer"/>
      <w:rPr>
        <w:sz w:val="18"/>
      </w:rPr>
    </w:pPr>
  </w:p>
  <w:p w14:paraId="4B35360B" w14:textId="77777777" w:rsidR="00107627" w:rsidRDefault="001076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B261F" w14:textId="77777777" w:rsidR="00000895" w:rsidRDefault="00000895" w:rsidP="00897CE5">
      <w:r>
        <w:separator/>
      </w:r>
    </w:p>
  </w:footnote>
  <w:footnote w:type="continuationSeparator" w:id="0">
    <w:p w14:paraId="6A84A3E3" w14:textId="77777777" w:rsidR="00000895" w:rsidRDefault="00000895" w:rsidP="00897CE5">
      <w:r>
        <w:continuationSeparator/>
      </w:r>
    </w:p>
  </w:footnote>
  <w:footnote w:type="continuationNotice" w:id="1">
    <w:p w14:paraId="201A4EA2" w14:textId="77777777" w:rsidR="00000895" w:rsidRDefault="0000089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87BB9"/>
    <w:multiLevelType w:val="hybridMultilevel"/>
    <w:tmpl w:val="88DE3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0E5BE2"/>
    <w:multiLevelType w:val="hybridMultilevel"/>
    <w:tmpl w:val="01D46E52"/>
    <w:lvl w:ilvl="0" w:tplc="63E486FC">
      <w:start w:val="4"/>
      <w:numFmt w:val="bullet"/>
      <w:lvlText w:val="-"/>
      <w:lvlJc w:val="left"/>
      <w:pPr>
        <w:ind w:left="15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17566EB4"/>
    <w:multiLevelType w:val="hybridMultilevel"/>
    <w:tmpl w:val="7AA44FA8"/>
    <w:lvl w:ilvl="0" w:tplc="6980BE94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CD1C30"/>
    <w:multiLevelType w:val="hybridMultilevel"/>
    <w:tmpl w:val="1B8AF150"/>
    <w:lvl w:ilvl="0" w:tplc="4F887A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40DE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CB6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14B6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DAC4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601D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7A8E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4887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CAE1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40410"/>
    <w:multiLevelType w:val="hybridMultilevel"/>
    <w:tmpl w:val="18B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569DF"/>
    <w:multiLevelType w:val="hybridMultilevel"/>
    <w:tmpl w:val="AA5AC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DA3095"/>
    <w:multiLevelType w:val="hybridMultilevel"/>
    <w:tmpl w:val="FF8E6ED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AE305ED"/>
    <w:multiLevelType w:val="hybridMultilevel"/>
    <w:tmpl w:val="499696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C459B8"/>
    <w:multiLevelType w:val="hybridMultilevel"/>
    <w:tmpl w:val="FFFFFFFF"/>
    <w:lvl w:ilvl="0" w:tplc="7BCCDA0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984D8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28A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620B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FAEB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FC3A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801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04E3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6A96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E3536"/>
    <w:multiLevelType w:val="hybridMultilevel"/>
    <w:tmpl w:val="FFFFFFFF"/>
    <w:lvl w:ilvl="0" w:tplc="3AB47ED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5362B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F2DF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1E50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78D3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E42E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26EF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8A49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AA99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646FD4"/>
    <w:multiLevelType w:val="hybridMultilevel"/>
    <w:tmpl w:val="FFFFFFFF"/>
    <w:lvl w:ilvl="0" w:tplc="B78AB92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A7868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F866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B845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5E30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768C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2404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FAC5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7E84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9F3D54"/>
    <w:multiLevelType w:val="hybridMultilevel"/>
    <w:tmpl w:val="09F2C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CD32F8"/>
    <w:multiLevelType w:val="hybridMultilevel"/>
    <w:tmpl w:val="47249804"/>
    <w:lvl w:ilvl="0" w:tplc="3A147F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D46D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588D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FE9C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AC0C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C1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C42B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6864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94C0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E07814"/>
    <w:multiLevelType w:val="hybridMultilevel"/>
    <w:tmpl w:val="FFFFFFFF"/>
    <w:lvl w:ilvl="0" w:tplc="B60C9F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E1C95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F026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B4AD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74F4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302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58F5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8605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DCB1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001509"/>
    <w:multiLevelType w:val="hybridMultilevel"/>
    <w:tmpl w:val="FFFFFFFF"/>
    <w:lvl w:ilvl="0" w:tplc="528049A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02A9B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CC3D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BA31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C200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7CDA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96C9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8635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5C7F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A56FE5"/>
    <w:multiLevelType w:val="hybridMultilevel"/>
    <w:tmpl w:val="BD526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984DF4"/>
    <w:multiLevelType w:val="hybridMultilevel"/>
    <w:tmpl w:val="FFFFFFFF"/>
    <w:lvl w:ilvl="0" w:tplc="AE36E43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B1A9E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6465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DE55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364B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5212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D8EE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8E89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F65F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040860">
    <w:abstractNumId w:val="13"/>
  </w:num>
  <w:num w:numId="2" w16cid:durableId="312371834">
    <w:abstractNumId w:val="8"/>
  </w:num>
  <w:num w:numId="3" w16cid:durableId="1354458944">
    <w:abstractNumId w:val="10"/>
  </w:num>
  <w:num w:numId="4" w16cid:durableId="460272678">
    <w:abstractNumId w:val="14"/>
  </w:num>
  <w:num w:numId="5" w16cid:durableId="1441754886">
    <w:abstractNumId w:val="9"/>
  </w:num>
  <w:num w:numId="6" w16cid:durableId="1725182118">
    <w:abstractNumId w:val="16"/>
  </w:num>
  <w:num w:numId="7" w16cid:durableId="1047491677">
    <w:abstractNumId w:val="12"/>
  </w:num>
  <w:num w:numId="8" w16cid:durableId="641231006">
    <w:abstractNumId w:val="3"/>
  </w:num>
  <w:num w:numId="9" w16cid:durableId="709840816">
    <w:abstractNumId w:val="7"/>
  </w:num>
  <w:num w:numId="10" w16cid:durableId="1041982093">
    <w:abstractNumId w:val="15"/>
  </w:num>
  <w:num w:numId="11" w16cid:durableId="414788908">
    <w:abstractNumId w:val="11"/>
  </w:num>
  <w:num w:numId="12" w16cid:durableId="1163740826">
    <w:abstractNumId w:val="5"/>
  </w:num>
  <w:num w:numId="13" w16cid:durableId="764423295">
    <w:abstractNumId w:val="4"/>
  </w:num>
  <w:num w:numId="14" w16cid:durableId="1155998175">
    <w:abstractNumId w:val="11"/>
  </w:num>
  <w:num w:numId="15" w16cid:durableId="1446803481">
    <w:abstractNumId w:val="5"/>
  </w:num>
  <w:num w:numId="16" w16cid:durableId="1156336051">
    <w:abstractNumId w:val="1"/>
  </w:num>
  <w:num w:numId="17" w16cid:durableId="10374050">
    <w:abstractNumId w:val="6"/>
  </w:num>
  <w:num w:numId="18" w16cid:durableId="93592902">
    <w:abstractNumId w:val="2"/>
  </w:num>
  <w:num w:numId="19" w16cid:durableId="208034154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Y1MrQwMjEwMDRQ0lEKTi0uzszPAykwNKkFAAha4BYtAAAA"/>
  </w:docVars>
  <w:rsids>
    <w:rsidRoot w:val="00F910D4"/>
    <w:rsid w:val="000005AD"/>
    <w:rsid w:val="00000895"/>
    <w:rsid w:val="000014BA"/>
    <w:rsid w:val="000034A8"/>
    <w:rsid w:val="00006167"/>
    <w:rsid w:val="00006D9F"/>
    <w:rsid w:val="00011AA9"/>
    <w:rsid w:val="00013420"/>
    <w:rsid w:val="00013574"/>
    <w:rsid w:val="00022104"/>
    <w:rsid w:val="00022A56"/>
    <w:rsid w:val="00022CD9"/>
    <w:rsid w:val="00023159"/>
    <w:rsid w:val="00026478"/>
    <w:rsid w:val="000270D5"/>
    <w:rsid w:val="00027810"/>
    <w:rsid w:val="00027B0D"/>
    <w:rsid w:val="00027C18"/>
    <w:rsid w:val="00030A4A"/>
    <w:rsid w:val="00030AB6"/>
    <w:rsid w:val="00030ED4"/>
    <w:rsid w:val="000324F3"/>
    <w:rsid w:val="000342B9"/>
    <w:rsid w:val="00034971"/>
    <w:rsid w:val="00034AD1"/>
    <w:rsid w:val="00041282"/>
    <w:rsid w:val="000415F1"/>
    <w:rsid w:val="0004360C"/>
    <w:rsid w:val="000455CE"/>
    <w:rsid w:val="000457F3"/>
    <w:rsid w:val="00045F7F"/>
    <w:rsid w:val="00046794"/>
    <w:rsid w:val="0004736E"/>
    <w:rsid w:val="00051F50"/>
    <w:rsid w:val="00053CC0"/>
    <w:rsid w:val="00055B4F"/>
    <w:rsid w:val="00057504"/>
    <w:rsid w:val="00057B6A"/>
    <w:rsid w:val="0006483F"/>
    <w:rsid w:val="000655E1"/>
    <w:rsid w:val="000666A6"/>
    <w:rsid w:val="0006671C"/>
    <w:rsid w:val="00070EEA"/>
    <w:rsid w:val="000712CD"/>
    <w:rsid w:val="000734EF"/>
    <w:rsid w:val="000744C0"/>
    <w:rsid w:val="00076A04"/>
    <w:rsid w:val="00076BC3"/>
    <w:rsid w:val="0007755E"/>
    <w:rsid w:val="00077F64"/>
    <w:rsid w:val="000821B7"/>
    <w:rsid w:val="00082389"/>
    <w:rsid w:val="00082778"/>
    <w:rsid w:val="000843B1"/>
    <w:rsid w:val="000864F8"/>
    <w:rsid w:val="00086FD7"/>
    <w:rsid w:val="000904A7"/>
    <w:rsid w:val="00090B99"/>
    <w:rsid w:val="00091C43"/>
    <w:rsid w:val="00093ED0"/>
    <w:rsid w:val="00096C3F"/>
    <w:rsid w:val="000A08D7"/>
    <w:rsid w:val="000A0FD2"/>
    <w:rsid w:val="000A1CA7"/>
    <w:rsid w:val="000A21C5"/>
    <w:rsid w:val="000A6212"/>
    <w:rsid w:val="000A643A"/>
    <w:rsid w:val="000A69AA"/>
    <w:rsid w:val="000B02C1"/>
    <w:rsid w:val="000B0F69"/>
    <w:rsid w:val="000B2C89"/>
    <w:rsid w:val="000B3B93"/>
    <w:rsid w:val="000B43ED"/>
    <w:rsid w:val="000B5D7F"/>
    <w:rsid w:val="000B6595"/>
    <w:rsid w:val="000C05EE"/>
    <w:rsid w:val="000C26FC"/>
    <w:rsid w:val="000C2F69"/>
    <w:rsid w:val="000C3F3E"/>
    <w:rsid w:val="000C400F"/>
    <w:rsid w:val="000C7336"/>
    <w:rsid w:val="000D0CAF"/>
    <w:rsid w:val="000D1E4C"/>
    <w:rsid w:val="000D3321"/>
    <w:rsid w:val="000D3CE8"/>
    <w:rsid w:val="000D6100"/>
    <w:rsid w:val="000D6680"/>
    <w:rsid w:val="000E3375"/>
    <w:rsid w:val="000E730D"/>
    <w:rsid w:val="000E73ED"/>
    <w:rsid w:val="000F0663"/>
    <w:rsid w:val="000F0D1E"/>
    <w:rsid w:val="000F1A45"/>
    <w:rsid w:val="000F274B"/>
    <w:rsid w:val="000F2EAD"/>
    <w:rsid w:val="000F31D8"/>
    <w:rsid w:val="000F363A"/>
    <w:rsid w:val="000F3ED7"/>
    <w:rsid w:val="000F63EF"/>
    <w:rsid w:val="0010051B"/>
    <w:rsid w:val="00102876"/>
    <w:rsid w:val="00104742"/>
    <w:rsid w:val="00107627"/>
    <w:rsid w:val="00110774"/>
    <w:rsid w:val="0011086B"/>
    <w:rsid w:val="00110F09"/>
    <w:rsid w:val="001128B2"/>
    <w:rsid w:val="001130D6"/>
    <w:rsid w:val="00114FFD"/>
    <w:rsid w:val="00115360"/>
    <w:rsid w:val="001155BD"/>
    <w:rsid w:val="00117F01"/>
    <w:rsid w:val="001205A7"/>
    <w:rsid w:val="0012193B"/>
    <w:rsid w:val="00123917"/>
    <w:rsid w:val="00125595"/>
    <w:rsid w:val="00125FAE"/>
    <w:rsid w:val="00126384"/>
    <w:rsid w:val="00126AF7"/>
    <w:rsid w:val="001275BE"/>
    <w:rsid w:val="0013280A"/>
    <w:rsid w:val="00135D9E"/>
    <w:rsid w:val="00136927"/>
    <w:rsid w:val="00137F8F"/>
    <w:rsid w:val="00137FA6"/>
    <w:rsid w:val="00144869"/>
    <w:rsid w:val="001452FC"/>
    <w:rsid w:val="001466D4"/>
    <w:rsid w:val="00146AE5"/>
    <w:rsid w:val="00152356"/>
    <w:rsid w:val="00153C1C"/>
    <w:rsid w:val="00154FDA"/>
    <w:rsid w:val="00160AF9"/>
    <w:rsid w:val="00165C6D"/>
    <w:rsid w:val="001660DB"/>
    <w:rsid w:val="001672FA"/>
    <w:rsid w:val="00167B13"/>
    <w:rsid w:val="00167B88"/>
    <w:rsid w:val="00170A16"/>
    <w:rsid w:val="00172761"/>
    <w:rsid w:val="00173FAF"/>
    <w:rsid w:val="00174F8D"/>
    <w:rsid w:val="0017581A"/>
    <w:rsid w:val="001759AF"/>
    <w:rsid w:val="0018035D"/>
    <w:rsid w:val="00180E8B"/>
    <w:rsid w:val="00183424"/>
    <w:rsid w:val="0018360C"/>
    <w:rsid w:val="00183616"/>
    <w:rsid w:val="001837FE"/>
    <w:rsid w:val="0018474E"/>
    <w:rsid w:val="00185791"/>
    <w:rsid w:val="001873B3"/>
    <w:rsid w:val="00192632"/>
    <w:rsid w:val="00192AD0"/>
    <w:rsid w:val="0019333F"/>
    <w:rsid w:val="00193C20"/>
    <w:rsid w:val="00194CF1"/>
    <w:rsid w:val="00195155"/>
    <w:rsid w:val="00195EB3"/>
    <w:rsid w:val="001A23D9"/>
    <w:rsid w:val="001A3260"/>
    <w:rsid w:val="001A4116"/>
    <w:rsid w:val="001A5E0E"/>
    <w:rsid w:val="001B086F"/>
    <w:rsid w:val="001B2895"/>
    <w:rsid w:val="001B33CD"/>
    <w:rsid w:val="001B61BA"/>
    <w:rsid w:val="001B76B8"/>
    <w:rsid w:val="001B7841"/>
    <w:rsid w:val="001C1464"/>
    <w:rsid w:val="001C27E4"/>
    <w:rsid w:val="001C2D7F"/>
    <w:rsid w:val="001C5ECC"/>
    <w:rsid w:val="001C6863"/>
    <w:rsid w:val="001D0002"/>
    <w:rsid w:val="001D05A1"/>
    <w:rsid w:val="001D05F9"/>
    <w:rsid w:val="001D0ECE"/>
    <w:rsid w:val="001D21CC"/>
    <w:rsid w:val="001D26C5"/>
    <w:rsid w:val="001D4968"/>
    <w:rsid w:val="001D4EF5"/>
    <w:rsid w:val="001D5F93"/>
    <w:rsid w:val="001E366E"/>
    <w:rsid w:val="001F0B04"/>
    <w:rsid w:val="001F298A"/>
    <w:rsid w:val="001F2D94"/>
    <w:rsid w:val="001F448C"/>
    <w:rsid w:val="001F5E1D"/>
    <w:rsid w:val="001F6B8D"/>
    <w:rsid w:val="001F6EB8"/>
    <w:rsid w:val="002006F9"/>
    <w:rsid w:val="002013B8"/>
    <w:rsid w:val="00201A9B"/>
    <w:rsid w:val="00202657"/>
    <w:rsid w:val="00202757"/>
    <w:rsid w:val="0020751C"/>
    <w:rsid w:val="00207ABC"/>
    <w:rsid w:val="00211258"/>
    <w:rsid w:val="002117BB"/>
    <w:rsid w:val="00211B9C"/>
    <w:rsid w:val="00212494"/>
    <w:rsid w:val="002133D7"/>
    <w:rsid w:val="00214033"/>
    <w:rsid w:val="0021600A"/>
    <w:rsid w:val="00216155"/>
    <w:rsid w:val="0021743B"/>
    <w:rsid w:val="002217DD"/>
    <w:rsid w:val="0022199E"/>
    <w:rsid w:val="00222C63"/>
    <w:rsid w:val="00225271"/>
    <w:rsid w:val="0022789C"/>
    <w:rsid w:val="00230CC0"/>
    <w:rsid w:val="0023337E"/>
    <w:rsid w:val="00233623"/>
    <w:rsid w:val="00234A78"/>
    <w:rsid w:val="0023639B"/>
    <w:rsid w:val="00236B92"/>
    <w:rsid w:val="00237524"/>
    <w:rsid w:val="00240F11"/>
    <w:rsid w:val="00244825"/>
    <w:rsid w:val="00244A27"/>
    <w:rsid w:val="00245C08"/>
    <w:rsid w:val="0024611F"/>
    <w:rsid w:val="00246BDF"/>
    <w:rsid w:val="0025077F"/>
    <w:rsid w:val="00251249"/>
    <w:rsid w:val="00251CB7"/>
    <w:rsid w:val="00254BF0"/>
    <w:rsid w:val="00256C32"/>
    <w:rsid w:val="002623BF"/>
    <w:rsid w:val="00263673"/>
    <w:rsid w:val="002638D0"/>
    <w:rsid w:val="00263C09"/>
    <w:rsid w:val="00263DE9"/>
    <w:rsid w:val="002665D6"/>
    <w:rsid w:val="00266DFD"/>
    <w:rsid w:val="00267355"/>
    <w:rsid w:val="002700F7"/>
    <w:rsid w:val="002719A7"/>
    <w:rsid w:val="00276D77"/>
    <w:rsid w:val="00282FB7"/>
    <w:rsid w:val="00285586"/>
    <w:rsid w:val="0029228E"/>
    <w:rsid w:val="00292FE8"/>
    <w:rsid w:val="00293F54"/>
    <w:rsid w:val="0029475D"/>
    <w:rsid w:val="00294CA4"/>
    <w:rsid w:val="00297304"/>
    <w:rsid w:val="0029794C"/>
    <w:rsid w:val="002A4012"/>
    <w:rsid w:val="002A68F6"/>
    <w:rsid w:val="002A6F92"/>
    <w:rsid w:val="002A7774"/>
    <w:rsid w:val="002B1EBB"/>
    <w:rsid w:val="002B2B1E"/>
    <w:rsid w:val="002B2CD4"/>
    <w:rsid w:val="002B30BC"/>
    <w:rsid w:val="002B4353"/>
    <w:rsid w:val="002B4875"/>
    <w:rsid w:val="002B6938"/>
    <w:rsid w:val="002B78E0"/>
    <w:rsid w:val="002B79DB"/>
    <w:rsid w:val="002B79E1"/>
    <w:rsid w:val="002C5105"/>
    <w:rsid w:val="002C5837"/>
    <w:rsid w:val="002C6040"/>
    <w:rsid w:val="002C7890"/>
    <w:rsid w:val="002C7ECA"/>
    <w:rsid w:val="002D08FF"/>
    <w:rsid w:val="002D19A7"/>
    <w:rsid w:val="002D2053"/>
    <w:rsid w:val="002D513F"/>
    <w:rsid w:val="002D551A"/>
    <w:rsid w:val="002E1DE7"/>
    <w:rsid w:val="002E4ADA"/>
    <w:rsid w:val="002E5657"/>
    <w:rsid w:val="002F2024"/>
    <w:rsid w:val="002F33AB"/>
    <w:rsid w:val="002F3D60"/>
    <w:rsid w:val="002F76E1"/>
    <w:rsid w:val="0030034C"/>
    <w:rsid w:val="003037DC"/>
    <w:rsid w:val="00310C0D"/>
    <w:rsid w:val="00310D71"/>
    <w:rsid w:val="00311048"/>
    <w:rsid w:val="003116D9"/>
    <w:rsid w:val="00311DDC"/>
    <w:rsid w:val="00312F55"/>
    <w:rsid w:val="003134E1"/>
    <w:rsid w:val="00314721"/>
    <w:rsid w:val="00315085"/>
    <w:rsid w:val="00316075"/>
    <w:rsid w:val="00316647"/>
    <w:rsid w:val="00316986"/>
    <w:rsid w:val="00320287"/>
    <w:rsid w:val="003210FE"/>
    <w:rsid w:val="00322023"/>
    <w:rsid w:val="00323103"/>
    <w:rsid w:val="00323E9B"/>
    <w:rsid w:val="00324423"/>
    <w:rsid w:val="0032457D"/>
    <w:rsid w:val="00324813"/>
    <w:rsid w:val="00327B2B"/>
    <w:rsid w:val="003316F0"/>
    <w:rsid w:val="00335CDB"/>
    <w:rsid w:val="00335ED2"/>
    <w:rsid w:val="00336272"/>
    <w:rsid w:val="003375A7"/>
    <w:rsid w:val="00337A05"/>
    <w:rsid w:val="00340AD3"/>
    <w:rsid w:val="00341846"/>
    <w:rsid w:val="00342179"/>
    <w:rsid w:val="003460F5"/>
    <w:rsid w:val="0034694E"/>
    <w:rsid w:val="00350A00"/>
    <w:rsid w:val="00351963"/>
    <w:rsid w:val="00352B37"/>
    <w:rsid w:val="00352C31"/>
    <w:rsid w:val="0035580A"/>
    <w:rsid w:val="00355F6E"/>
    <w:rsid w:val="00356825"/>
    <w:rsid w:val="00356D58"/>
    <w:rsid w:val="0036040F"/>
    <w:rsid w:val="00360A26"/>
    <w:rsid w:val="00361F66"/>
    <w:rsid w:val="003629D2"/>
    <w:rsid w:val="00365407"/>
    <w:rsid w:val="00365D43"/>
    <w:rsid w:val="00365DBA"/>
    <w:rsid w:val="0036713D"/>
    <w:rsid w:val="003713A5"/>
    <w:rsid w:val="00372440"/>
    <w:rsid w:val="003729F4"/>
    <w:rsid w:val="003738B7"/>
    <w:rsid w:val="00376002"/>
    <w:rsid w:val="0038215B"/>
    <w:rsid w:val="00387A31"/>
    <w:rsid w:val="003912B9"/>
    <w:rsid w:val="00391A85"/>
    <w:rsid w:val="00393662"/>
    <w:rsid w:val="00394CDB"/>
    <w:rsid w:val="0039682D"/>
    <w:rsid w:val="003A37BD"/>
    <w:rsid w:val="003A4BB9"/>
    <w:rsid w:val="003A5C01"/>
    <w:rsid w:val="003B1778"/>
    <w:rsid w:val="003B1AF1"/>
    <w:rsid w:val="003B1D25"/>
    <w:rsid w:val="003B312E"/>
    <w:rsid w:val="003B4432"/>
    <w:rsid w:val="003B46CC"/>
    <w:rsid w:val="003B4795"/>
    <w:rsid w:val="003B5E5E"/>
    <w:rsid w:val="003B63E7"/>
    <w:rsid w:val="003B7388"/>
    <w:rsid w:val="003C1930"/>
    <w:rsid w:val="003C2750"/>
    <w:rsid w:val="003C2A18"/>
    <w:rsid w:val="003C4555"/>
    <w:rsid w:val="003C56B0"/>
    <w:rsid w:val="003C6C26"/>
    <w:rsid w:val="003C7118"/>
    <w:rsid w:val="003C7F22"/>
    <w:rsid w:val="003D05E3"/>
    <w:rsid w:val="003D0E6E"/>
    <w:rsid w:val="003D27CF"/>
    <w:rsid w:val="003D55C8"/>
    <w:rsid w:val="003D7B2C"/>
    <w:rsid w:val="003E2DF4"/>
    <w:rsid w:val="003E3D57"/>
    <w:rsid w:val="003E3FFE"/>
    <w:rsid w:val="003E4221"/>
    <w:rsid w:val="003E4548"/>
    <w:rsid w:val="003E7929"/>
    <w:rsid w:val="003F00DE"/>
    <w:rsid w:val="003F01F5"/>
    <w:rsid w:val="003F2352"/>
    <w:rsid w:val="003F2B2B"/>
    <w:rsid w:val="003F35AD"/>
    <w:rsid w:val="003F461F"/>
    <w:rsid w:val="003F47A8"/>
    <w:rsid w:val="003F5953"/>
    <w:rsid w:val="003F6A98"/>
    <w:rsid w:val="004033A2"/>
    <w:rsid w:val="004037EC"/>
    <w:rsid w:val="00404DFF"/>
    <w:rsid w:val="00405838"/>
    <w:rsid w:val="00406FB8"/>
    <w:rsid w:val="0041217A"/>
    <w:rsid w:val="00412E15"/>
    <w:rsid w:val="004135A8"/>
    <w:rsid w:val="00413C67"/>
    <w:rsid w:val="00415CCC"/>
    <w:rsid w:val="00421B5E"/>
    <w:rsid w:val="00422107"/>
    <w:rsid w:val="00423806"/>
    <w:rsid w:val="00423B69"/>
    <w:rsid w:val="004314B0"/>
    <w:rsid w:val="004317CE"/>
    <w:rsid w:val="004358DC"/>
    <w:rsid w:val="00435DFB"/>
    <w:rsid w:val="00436310"/>
    <w:rsid w:val="004376A2"/>
    <w:rsid w:val="00441D25"/>
    <w:rsid w:val="004467FC"/>
    <w:rsid w:val="004527F7"/>
    <w:rsid w:val="00453569"/>
    <w:rsid w:val="004535C6"/>
    <w:rsid w:val="0045400D"/>
    <w:rsid w:val="00454A66"/>
    <w:rsid w:val="004564CB"/>
    <w:rsid w:val="00460584"/>
    <w:rsid w:val="00462C41"/>
    <w:rsid w:val="004636A9"/>
    <w:rsid w:val="0046451A"/>
    <w:rsid w:val="0046537C"/>
    <w:rsid w:val="004669DF"/>
    <w:rsid w:val="0046728F"/>
    <w:rsid w:val="004726FB"/>
    <w:rsid w:val="004732CD"/>
    <w:rsid w:val="00481EC5"/>
    <w:rsid w:val="00482D53"/>
    <w:rsid w:val="004871C5"/>
    <w:rsid w:val="00487F66"/>
    <w:rsid w:val="00490166"/>
    <w:rsid w:val="004901BB"/>
    <w:rsid w:val="004907DC"/>
    <w:rsid w:val="00491445"/>
    <w:rsid w:val="004926A7"/>
    <w:rsid w:val="00493A8D"/>
    <w:rsid w:val="00493EB0"/>
    <w:rsid w:val="004955AE"/>
    <w:rsid w:val="00496AD1"/>
    <w:rsid w:val="00496C24"/>
    <w:rsid w:val="00497A80"/>
    <w:rsid w:val="004A03D8"/>
    <w:rsid w:val="004A0907"/>
    <w:rsid w:val="004A5940"/>
    <w:rsid w:val="004A638B"/>
    <w:rsid w:val="004B1915"/>
    <w:rsid w:val="004B5C03"/>
    <w:rsid w:val="004C106B"/>
    <w:rsid w:val="004C1A9E"/>
    <w:rsid w:val="004C2458"/>
    <w:rsid w:val="004C2A99"/>
    <w:rsid w:val="004C3005"/>
    <w:rsid w:val="004C3C75"/>
    <w:rsid w:val="004D13DD"/>
    <w:rsid w:val="004D2DF4"/>
    <w:rsid w:val="004D504C"/>
    <w:rsid w:val="004D719A"/>
    <w:rsid w:val="004E03CD"/>
    <w:rsid w:val="004E0557"/>
    <w:rsid w:val="004E062D"/>
    <w:rsid w:val="004E14E7"/>
    <w:rsid w:val="004E58C9"/>
    <w:rsid w:val="004E7128"/>
    <w:rsid w:val="004F28F6"/>
    <w:rsid w:val="004F38A7"/>
    <w:rsid w:val="00501083"/>
    <w:rsid w:val="00501BC8"/>
    <w:rsid w:val="00501F77"/>
    <w:rsid w:val="005030B5"/>
    <w:rsid w:val="00503193"/>
    <w:rsid w:val="0050336E"/>
    <w:rsid w:val="00504179"/>
    <w:rsid w:val="005055A8"/>
    <w:rsid w:val="005056AC"/>
    <w:rsid w:val="00505D97"/>
    <w:rsid w:val="005139FD"/>
    <w:rsid w:val="00514BAB"/>
    <w:rsid w:val="00517CD8"/>
    <w:rsid w:val="00522141"/>
    <w:rsid w:val="0052450B"/>
    <w:rsid w:val="0052508A"/>
    <w:rsid w:val="00531DF0"/>
    <w:rsid w:val="0053250F"/>
    <w:rsid w:val="00533CD7"/>
    <w:rsid w:val="00534696"/>
    <w:rsid w:val="00535D32"/>
    <w:rsid w:val="005406BD"/>
    <w:rsid w:val="00541426"/>
    <w:rsid w:val="0054214E"/>
    <w:rsid w:val="00544CC6"/>
    <w:rsid w:val="00547B19"/>
    <w:rsid w:val="00550278"/>
    <w:rsid w:val="005506EE"/>
    <w:rsid w:val="0055075B"/>
    <w:rsid w:val="00550FF7"/>
    <w:rsid w:val="00553BAC"/>
    <w:rsid w:val="00555854"/>
    <w:rsid w:val="00557255"/>
    <w:rsid w:val="00560999"/>
    <w:rsid w:val="00560A13"/>
    <w:rsid w:val="00561218"/>
    <w:rsid w:val="00561256"/>
    <w:rsid w:val="00561399"/>
    <w:rsid w:val="00561D61"/>
    <w:rsid w:val="00564219"/>
    <w:rsid w:val="00564D53"/>
    <w:rsid w:val="0056507A"/>
    <w:rsid w:val="0056751D"/>
    <w:rsid w:val="00570AF8"/>
    <w:rsid w:val="00570CAE"/>
    <w:rsid w:val="0057118C"/>
    <w:rsid w:val="005715BA"/>
    <w:rsid w:val="00572B27"/>
    <w:rsid w:val="00574B24"/>
    <w:rsid w:val="0057724F"/>
    <w:rsid w:val="00581207"/>
    <w:rsid w:val="00581871"/>
    <w:rsid w:val="00581B54"/>
    <w:rsid w:val="00583ED4"/>
    <w:rsid w:val="005902CD"/>
    <w:rsid w:val="00590CA8"/>
    <w:rsid w:val="0059209E"/>
    <w:rsid w:val="0059306D"/>
    <w:rsid w:val="00594B36"/>
    <w:rsid w:val="00596A0D"/>
    <w:rsid w:val="005A34D5"/>
    <w:rsid w:val="005A4340"/>
    <w:rsid w:val="005A4494"/>
    <w:rsid w:val="005A59F8"/>
    <w:rsid w:val="005A7C7D"/>
    <w:rsid w:val="005A7FF5"/>
    <w:rsid w:val="005B28E4"/>
    <w:rsid w:val="005B359F"/>
    <w:rsid w:val="005B6D68"/>
    <w:rsid w:val="005B7BEE"/>
    <w:rsid w:val="005C3568"/>
    <w:rsid w:val="005C672B"/>
    <w:rsid w:val="005C7F9B"/>
    <w:rsid w:val="005D02C3"/>
    <w:rsid w:val="005D05EE"/>
    <w:rsid w:val="005D0DB6"/>
    <w:rsid w:val="005D1AF7"/>
    <w:rsid w:val="005D2162"/>
    <w:rsid w:val="005D21F0"/>
    <w:rsid w:val="005D6EDB"/>
    <w:rsid w:val="005D76FE"/>
    <w:rsid w:val="005E0F17"/>
    <w:rsid w:val="005E0FC5"/>
    <w:rsid w:val="005E181F"/>
    <w:rsid w:val="005E19EA"/>
    <w:rsid w:val="005E449B"/>
    <w:rsid w:val="005E5775"/>
    <w:rsid w:val="005E6ECA"/>
    <w:rsid w:val="005E741B"/>
    <w:rsid w:val="005F02FD"/>
    <w:rsid w:val="005F2256"/>
    <w:rsid w:val="005F3E36"/>
    <w:rsid w:val="005F3EE7"/>
    <w:rsid w:val="005F434A"/>
    <w:rsid w:val="006003CD"/>
    <w:rsid w:val="006019C8"/>
    <w:rsid w:val="00604C3C"/>
    <w:rsid w:val="00604FF9"/>
    <w:rsid w:val="00606A53"/>
    <w:rsid w:val="00607E8D"/>
    <w:rsid w:val="006100BD"/>
    <w:rsid w:val="00611005"/>
    <w:rsid w:val="00612B66"/>
    <w:rsid w:val="00616876"/>
    <w:rsid w:val="0061726C"/>
    <w:rsid w:val="006181ED"/>
    <w:rsid w:val="006226FE"/>
    <w:rsid w:val="006228D8"/>
    <w:rsid w:val="006231B8"/>
    <w:rsid w:val="00623FC7"/>
    <w:rsid w:val="00627F17"/>
    <w:rsid w:val="00631620"/>
    <w:rsid w:val="0063162B"/>
    <w:rsid w:val="0063291A"/>
    <w:rsid w:val="006336F4"/>
    <w:rsid w:val="00637450"/>
    <w:rsid w:val="00637FD5"/>
    <w:rsid w:val="0064036C"/>
    <w:rsid w:val="00641ABA"/>
    <w:rsid w:val="00641B0B"/>
    <w:rsid w:val="006423BA"/>
    <w:rsid w:val="00642964"/>
    <w:rsid w:val="00642E18"/>
    <w:rsid w:val="00646E1D"/>
    <w:rsid w:val="00651D15"/>
    <w:rsid w:val="00652740"/>
    <w:rsid w:val="00653F04"/>
    <w:rsid w:val="00656233"/>
    <w:rsid w:val="00657A1C"/>
    <w:rsid w:val="0066111C"/>
    <w:rsid w:val="00665F38"/>
    <w:rsid w:val="006661CA"/>
    <w:rsid w:val="0067162C"/>
    <w:rsid w:val="0067354D"/>
    <w:rsid w:val="00674374"/>
    <w:rsid w:val="00681710"/>
    <w:rsid w:val="00681AD7"/>
    <w:rsid w:val="00682517"/>
    <w:rsid w:val="00683A33"/>
    <w:rsid w:val="00684615"/>
    <w:rsid w:val="00694206"/>
    <w:rsid w:val="0069475A"/>
    <w:rsid w:val="00696CAC"/>
    <w:rsid w:val="006A03EE"/>
    <w:rsid w:val="006A1084"/>
    <w:rsid w:val="006A1654"/>
    <w:rsid w:val="006A1F85"/>
    <w:rsid w:val="006A250D"/>
    <w:rsid w:val="006A37AC"/>
    <w:rsid w:val="006A4BCD"/>
    <w:rsid w:val="006A50F1"/>
    <w:rsid w:val="006A6088"/>
    <w:rsid w:val="006A7AA2"/>
    <w:rsid w:val="006B20A3"/>
    <w:rsid w:val="006B51CE"/>
    <w:rsid w:val="006B5CB1"/>
    <w:rsid w:val="006C018B"/>
    <w:rsid w:val="006C134F"/>
    <w:rsid w:val="006C1D6C"/>
    <w:rsid w:val="006C24A2"/>
    <w:rsid w:val="006C44A9"/>
    <w:rsid w:val="006C4E18"/>
    <w:rsid w:val="006C53A6"/>
    <w:rsid w:val="006C5D68"/>
    <w:rsid w:val="006C5E13"/>
    <w:rsid w:val="006C6476"/>
    <w:rsid w:val="006C6EE2"/>
    <w:rsid w:val="006D0203"/>
    <w:rsid w:val="006D1194"/>
    <w:rsid w:val="006D2A95"/>
    <w:rsid w:val="006D7AA3"/>
    <w:rsid w:val="006D7D5A"/>
    <w:rsid w:val="006E1CE8"/>
    <w:rsid w:val="006E2196"/>
    <w:rsid w:val="006E2C50"/>
    <w:rsid w:val="006E437A"/>
    <w:rsid w:val="006E5F35"/>
    <w:rsid w:val="006E6490"/>
    <w:rsid w:val="006E67AA"/>
    <w:rsid w:val="006E7C8C"/>
    <w:rsid w:val="006F1007"/>
    <w:rsid w:val="006F2AD0"/>
    <w:rsid w:val="006F38D9"/>
    <w:rsid w:val="006F4BAA"/>
    <w:rsid w:val="006F4CB2"/>
    <w:rsid w:val="006F5064"/>
    <w:rsid w:val="006F5921"/>
    <w:rsid w:val="006F62D7"/>
    <w:rsid w:val="006F7734"/>
    <w:rsid w:val="0070007F"/>
    <w:rsid w:val="00700BCC"/>
    <w:rsid w:val="00702A5B"/>
    <w:rsid w:val="00710794"/>
    <w:rsid w:val="00711DA8"/>
    <w:rsid w:val="00712D1E"/>
    <w:rsid w:val="007141EF"/>
    <w:rsid w:val="00714BD3"/>
    <w:rsid w:val="007165FA"/>
    <w:rsid w:val="007175A5"/>
    <w:rsid w:val="00717D7A"/>
    <w:rsid w:val="00720227"/>
    <w:rsid w:val="00721263"/>
    <w:rsid w:val="007228AF"/>
    <w:rsid w:val="007244CD"/>
    <w:rsid w:val="00724B81"/>
    <w:rsid w:val="00726B08"/>
    <w:rsid w:val="00726F0F"/>
    <w:rsid w:val="0072757C"/>
    <w:rsid w:val="00727920"/>
    <w:rsid w:val="0073052C"/>
    <w:rsid w:val="00732032"/>
    <w:rsid w:val="0073238C"/>
    <w:rsid w:val="0073272F"/>
    <w:rsid w:val="00735B7B"/>
    <w:rsid w:val="00736223"/>
    <w:rsid w:val="007362DE"/>
    <w:rsid w:val="00736A79"/>
    <w:rsid w:val="00736AE9"/>
    <w:rsid w:val="00737AB7"/>
    <w:rsid w:val="007406A3"/>
    <w:rsid w:val="00740EF3"/>
    <w:rsid w:val="0074607E"/>
    <w:rsid w:val="00746890"/>
    <w:rsid w:val="0074768B"/>
    <w:rsid w:val="00747C88"/>
    <w:rsid w:val="00750929"/>
    <w:rsid w:val="007535FC"/>
    <w:rsid w:val="00754EBE"/>
    <w:rsid w:val="00755ACA"/>
    <w:rsid w:val="007560CD"/>
    <w:rsid w:val="00760106"/>
    <w:rsid w:val="00761159"/>
    <w:rsid w:val="0076156D"/>
    <w:rsid w:val="007623ED"/>
    <w:rsid w:val="0076306F"/>
    <w:rsid w:val="007676B9"/>
    <w:rsid w:val="00774198"/>
    <w:rsid w:val="00775003"/>
    <w:rsid w:val="0077713E"/>
    <w:rsid w:val="00777268"/>
    <w:rsid w:val="007778EB"/>
    <w:rsid w:val="00780C1F"/>
    <w:rsid w:val="00781070"/>
    <w:rsid w:val="007814AE"/>
    <w:rsid w:val="007815B4"/>
    <w:rsid w:val="0078304D"/>
    <w:rsid w:val="00783394"/>
    <w:rsid w:val="00784910"/>
    <w:rsid w:val="00784B54"/>
    <w:rsid w:val="007911B1"/>
    <w:rsid w:val="007920C4"/>
    <w:rsid w:val="007A266D"/>
    <w:rsid w:val="007A2DE5"/>
    <w:rsid w:val="007A3115"/>
    <w:rsid w:val="007A5841"/>
    <w:rsid w:val="007B0044"/>
    <w:rsid w:val="007B460B"/>
    <w:rsid w:val="007B4862"/>
    <w:rsid w:val="007B6FBF"/>
    <w:rsid w:val="007B7A6A"/>
    <w:rsid w:val="007C4D4F"/>
    <w:rsid w:val="007C6BBA"/>
    <w:rsid w:val="007D2767"/>
    <w:rsid w:val="007D3203"/>
    <w:rsid w:val="007D41D3"/>
    <w:rsid w:val="007D448A"/>
    <w:rsid w:val="007D46A3"/>
    <w:rsid w:val="007D5C0B"/>
    <w:rsid w:val="007E1A87"/>
    <w:rsid w:val="007E5DD4"/>
    <w:rsid w:val="007E6596"/>
    <w:rsid w:val="007E6B91"/>
    <w:rsid w:val="007F1303"/>
    <w:rsid w:val="007F3A8E"/>
    <w:rsid w:val="007F5EAF"/>
    <w:rsid w:val="007F624F"/>
    <w:rsid w:val="007F6C31"/>
    <w:rsid w:val="008001ED"/>
    <w:rsid w:val="008007EB"/>
    <w:rsid w:val="00801123"/>
    <w:rsid w:val="0080517C"/>
    <w:rsid w:val="00805327"/>
    <w:rsid w:val="0080669D"/>
    <w:rsid w:val="00806E64"/>
    <w:rsid w:val="00810799"/>
    <w:rsid w:val="0081091D"/>
    <w:rsid w:val="008117E0"/>
    <w:rsid w:val="008138EF"/>
    <w:rsid w:val="0081539C"/>
    <w:rsid w:val="00815A7D"/>
    <w:rsid w:val="00820076"/>
    <w:rsid w:val="00820A65"/>
    <w:rsid w:val="00822D32"/>
    <w:rsid w:val="00823F4C"/>
    <w:rsid w:val="008246F2"/>
    <w:rsid w:val="008255D5"/>
    <w:rsid w:val="008257E4"/>
    <w:rsid w:val="00826F2D"/>
    <w:rsid w:val="008273C8"/>
    <w:rsid w:val="0082778C"/>
    <w:rsid w:val="008324D9"/>
    <w:rsid w:val="00833082"/>
    <w:rsid w:val="008331BC"/>
    <w:rsid w:val="00833BF3"/>
    <w:rsid w:val="00836B38"/>
    <w:rsid w:val="008376B8"/>
    <w:rsid w:val="00837A55"/>
    <w:rsid w:val="0084328D"/>
    <w:rsid w:val="0084407F"/>
    <w:rsid w:val="008441F3"/>
    <w:rsid w:val="008466E8"/>
    <w:rsid w:val="00847587"/>
    <w:rsid w:val="008513E2"/>
    <w:rsid w:val="00853F57"/>
    <w:rsid w:val="0085556A"/>
    <w:rsid w:val="00855B32"/>
    <w:rsid w:val="00857275"/>
    <w:rsid w:val="00857831"/>
    <w:rsid w:val="00857CDC"/>
    <w:rsid w:val="00861648"/>
    <w:rsid w:val="0086166E"/>
    <w:rsid w:val="00863104"/>
    <w:rsid w:val="00863C68"/>
    <w:rsid w:val="008670C4"/>
    <w:rsid w:val="00867344"/>
    <w:rsid w:val="0086738C"/>
    <w:rsid w:val="0087463A"/>
    <w:rsid w:val="0087482F"/>
    <w:rsid w:val="00881264"/>
    <w:rsid w:val="0088252D"/>
    <w:rsid w:val="0088267E"/>
    <w:rsid w:val="00882E2D"/>
    <w:rsid w:val="00883560"/>
    <w:rsid w:val="0088365A"/>
    <w:rsid w:val="00884AB2"/>
    <w:rsid w:val="00887AFA"/>
    <w:rsid w:val="00893018"/>
    <w:rsid w:val="0089430F"/>
    <w:rsid w:val="00897CE5"/>
    <w:rsid w:val="00897FCF"/>
    <w:rsid w:val="008A029F"/>
    <w:rsid w:val="008A135F"/>
    <w:rsid w:val="008A5CA5"/>
    <w:rsid w:val="008B0456"/>
    <w:rsid w:val="008B0E67"/>
    <w:rsid w:val="008B204B"/>
    <w:rsid w:val="008B2DDD"/>
    <w:rsid w:val="008B3DB6"/>
    <w:rsid w:val="008B61DB"/>
    <w:rsid w:val="008B6672"/>
    <w:rsid w:val="008B6A11"/>
    <w:rsid w:val="008C0286"/>
    <w:rsid w:val="008C1DB5"/>
    <w:rsid w:val="008C4191"/>
    <w:rsid w:val="008C58C5"/>
    <w:rsid w:val="008C5B4E"/>
    <w:rsid w:val="008C7260"/>
    <w:rsid w:val="008D02DA"/>
    <w:rsid w:val="008D6F89"/>
    <w:rsid w:val="008E0D10"/>
    <w:rsid w:val="008E1DA7"/>
    <w:rsid w:val="008E5E69"/>
    <w:rsid w:val="008E61F9"/>
    <w:rsid w:val="008E63D6"/>
    <w:rsid w:val="008F6136"/>
    <w:rsid w:val="008F6B6C"/>
    <w:rsid w:val="00911C06"/>
    <w:rsid w:val="009149F9"/>
    <w:rsid w:val="009202D5"/>
    <w:rsid w:val="009205C8"/>
    <w:rsid w:val="0092222A"/>
    <w:rsid w:val="00924EC7"/>
    <w:rsid w:val="00925BE3"/>
    <w:rsid w:val="00930746"/>
    <w:rsid w:val="00933F0D"/>
    <w:rsid w:val="009343E7"/>
    <w:rsid w:val="00934410"/>
    <w:rsid w:val="00937A96"/>
    <w:rsid w:val="00941733"/>
    <w:rsid w:val="00942554"/>
    <w:rsid w:val="00943A20"/>
    <w:rsid w:val="00944375"/>
    <w:rsid w:val="009443BE"/>
    <w:rsid w:val="009446EE"/>
    <w:rsid w:val="009470A6"/>
    <w:rsid w:val="009471B6"/>
    <w:rsid w:val="00953554"/>
    <w:rsid w:val="009540C9"/>
    <w:rsid w:val="00964650"/>
    <w:rsid w:val="0096660C"/>
    <w:rsid w:val="009667DA"/>
    <w:rsid w:val="0096752E"/>
    <w:rsid w:val="00971F1C"/>
    <w:rsid w:val="009738CD"/>
    <w:rsid w:val="00973991"/>
    <w:rsid w:val="009754E9"/>
    <w:rsid w:val="00976449"/>
    <w:rsid w:val="00980A01"/>
    <w:rsid w:val="00980CDD"/>
    <w:rsid w:val="00981936"/>
    <w:rsid w:val="00981E1B"/>
    <w:rsid w:val="00982B13"/>
    <w:rsid w:val="00986E94"/>
    <w:rsid w:val="00990D62"/>
    <w:rsid w:val="00991B14"/>
    <w:rsid w:val="009928E3"/>
    <w:rsid w:val="00993B01"/>
    <w:rsid w:val="009957B7"/>
    <w:rsid w:val="00996108"/>
    <w:rsid w:val="009962A5"/>
    <w:rsid w:val="00997BDE"/>
    <w:rsid w:val="009A25C3"/>
    <w:rsid w:val="009A29AD"/>
    <w:rsid w:val="009A3847"/>
    <w:rsid w:val="009A5251"/>
    <w:rsid w:val="009A7B7E"/>
    <w:rsid w:val="009B3E2B"/>
    <w:rsid w:val="009B5592"/>
    <w:rsid w:val="009B7423"/>
    <w:rsid w:val="009C00DF"/>
    <w:rsid w:val="009C0AA9"/>
    <w:rsid w:val="009C2869"/>
    <w:rsid w:val="009C354B"/>
    <w:rsid w:val="009C77D5"/>
    <w:rsid w:val="009D24D1"/>
    <w:rsid w:val="009D3C78"/>
    <w:rsid w:val="009D426F"/>
    <w:rsid w:val="009D5CCD"/>
    <w:rsid w:val="009E1909"/>
    <w:rsid w:val="009E1E29"/>
    <w:rsid w:val="009E23CD"/>
    <w:rsid w:val="009E282B"/>
    <w:rsid w:val="009E5427"/>
    <w:rsid w:val="009E5A04"/>
    <w:rsid w:val="009E6587"/>
    <w:rsid w:val="009F51DA"/>
    <w:rsid w:val="009F737C"/>
    <w:rsid w:val="00A0049C"/>
    <w:rsid w:val="00A00ABE"/>
    <w:rsid w:val="00A01564"/>
    <w:rsid w:val="00A1049C"/>
    <w:rsid w:val="00A12673"/>
    <w:rsid w:val="00A12C5F"/>
    <w:rsid w:val="00A13713"/>
    <w:rsid w:val="00A13C5C"/>
    <w:rsid w:val="00A144A2"/>
    <w:rsid w:val="00A16058"/>
    <w:rsid w:val="00A167DA"/>
    <w:rsid w:val="00A16B0A"/>
    <w:rsid w:val="00A1727F"/>
    <w:rsid w:val="00A227BF"/>
    <w:rsid w:val="00A2349E"/>
    <w:rsid w:val="00A24408"/>
    <w:rsid w:val="00A25C75"/>
    <w:rsid w:val="00A265A0"/>
    <w:rsid w:val="00A27497"/>
    <w:rsid w:val="00A274B9"/>
    <w:rsid w:val="00A27E91"/>
    <w:rsid w:val="00A3263F"/>
    <w:rsid w:val="00A33084"/>
    <w:rsid w:val="00A34487"/>
    <w:rsid w:val="00A34756"/>
    <w:rsid w:val="00A34E6F"/>
    <w:rsid w:val="00A36DD0"/>
    <w:rsid w:val="00A43622"/>
    <w:rsid w:val="00A44864"/>
    <w:rsid w:val="00A458CE"/>
    <w:rsid w:val="00A46637"/>
    <w:rsid w:val="00A47CC8"/>
    <w:rsid w:val="00A51313"/>
    <w:rsid w:val="00A5155D"/>
    <w:rsid w:val="00A5162D"/>
    <w:rsid w:val="00A54C71"/>
    <w:rsid w:val="00A554D0"/>
    <w:rsid w:val="00A5586A"/>
    <w:rsid w:val="00A56787"/>
    <w:rsid w:val="00A57854"/>
    <w:rsid w:val="00A62839"/>
    <w:rsid w:val="00A66AC9"/>
    <w:rsid w:val="00A66BB2"/>
    <w:rsid w:val="00A71156"/>
    <w:rsid w:val="00A71323"/>
    <w:rsid w:val="00A71F2C"/>
    <w:rsid w:val="00A727CB"/>
    <w:rsid w:val="00A72C5F"/>
    <w:rsid w:val="00A7474C"/>
    <w:rsid w:val="00A77315"/>
    <w:rsid w:val="00A82D8A"/>
    <w:rsid w:val="00A8609E"/>
    <w:rsid w:val="00A86627"/>
    <w:rsid w:val="00A8787F"/>
    <w:rsid w:val="00A879DC"/>
    <w:rsid w:val="00A90ED7"/>
    <w:rsid w:val="00A912B6"/>
    <w:rsid w:val="00A91300"/>
    <w:rsid w:val="00A93C72"/>
    <w:rsid w:val="00A944A9"/>
    <w:rsid w:val="00A94574"/>
    <w:rsid w:val="00A94723"/>
    <w:rsid w:val="00A96A56"/>
    <w:rsid w:val="00A97647"/>
    <w:rsid w:val="00A97A36"/>
    <w:rsid w:val="00AA539D"/>
    <w:rsid w:val="00AB13F1"/>
    <w:rsid w:val="00AB4D15"/>
    <w:rsid w:val="00AB79E7"/>
    <w:rsid w:val="00AC1C6F"/>
    <w:rsid w:val="00AC2E87"/>
    <w:rsid w:val="00AC487F"/>
    <w:rsid w:val="00AC679F"/>
    <w:rsid w:val="00AC6C93"/>
    <w:rsid w:val="00AC71EB"/>
    <w:rsid w:val="00AD1974"/>
    <w:rsid w:val="00AD1AB4"/>
    <w:rsid w:val="00AD3B04"/>
    <w:rsid w:val="00AD6A96"/>
    <w:rsid w:val="00AE0267"/>
    <w:rsid w:val="00AE2C30"/>
    <w:rsid w:val="00AE47AB"/>
    <w:rsid w:val="00AE4AF5"/>
    <w:rsid w:val="00AE56D4"/>
    <w:rsid w:val="00AE58EC"/>
    <w:rsid w:val="00AE693B"/>
    <w:rsid w:val="00AE7E21"/>
    <w:rsid w:val="00AF2DEC"/>
    <w:rsid w:val="00AF3570"/>
    <w:rsid w:val="00AF433B"/>
    <w:rsid w:val="00AF4A45"/>
    <w:rsid w:val="00AF5479"/>
    <w:rsid w:val="00AF655C"/>
    <w:rsid w:val="00B009A3"/>
    <w:rsid w:val="00B00E78"/>
    <w:rsid w:val="00B02381"/>
    <w:rsid w:val="00B04378"/>
    <w:rsid w:val="00B0541F"/>
    <w:rsid w:val="00B075FF"/>
    <w:rsid w:val="00B11CC4"/>
    <w:rsid w:val="00B15C59"/>
    <w:rsid w:val="00B15D7A"/>
    <w:rsid w:val="00B17A7B"/>
    <w:rsid w:val="00B17C83"/>
    <w:rsid w:val="00B20B4C"/>
    <w:rsid w:val="00B23032"/>
    <w:rsid w:val="00B256C7"/>
    <w:rsid w:val="00B27961"/>
    <w:rsid w:val="00B27B11"/>
    <w:rsid w:val="00B312D5"/>
    <w:rsid w:val="00B313D2"/>
    <w:rsid w:val="00B31681"/>
    <w:rsid w:val="00B331AC"/>
    <w:rsid w:val="00B3459F"/>
    <w:rsid w:val="00B36020"/>
    <w:rsid w:val="00B369B2"/>
    <w:rsid w:val="00B36F46"/>
    <w:rsid w:val="00B404C1"/>
    <w:rsid w:val="00B4132B"/>
    <w:rsid w:val="00B42209"/>
    <w:rsid w:val="00B42B51"/>
    <w:rsid w:val="00B430BC"/>
    <w:rsid w:val="00B4671A"/>
    <w:rsid w:val="00B475AE"/>
    <w:rsid w:val="00B505B0"/>
    <w:rsid w:val="00B50AA6"/>
    <w:rsid w:val="00B52FC3"/>
    <w:rsid w:val="00B53A9E"/>
    <w:rsid w:val="00B53D96"/>
    <w:rsid w:val="00B5461C"/>
    <w:rsid w:val="00B55779"/>
    <w:rsid w:val="00B563AA"/>
    <w:rsid w:val="00B56CD7"/>
    <w:rsid w:val="00B57BE2"/>
    <w:rsid w:val="00B60B4A"/>
    <w:rsid w:val="00B62636"/>
    <w:rsid w:val="00B62712"/>
    <w:rsid w:val="00B633A2"/>
    <w:rsid w:val="00B64F69"/>
    <w:rsid w:val="00B70BEA"/>
    <w:rsid w:val="00B71766"/>
    <w:rsid w:val="00B73FD2"/>
    <w:rsid w:val="00B761DA"/>
    <w:rsid w:val="00B770EF"/>
    <w:rsid w:val="00B775D2"/>
    <w:rsid w:val="00B77920"/>
    <w:rsid w:val="00B80530"/>
    <w:rsid w:val="00B808A7"/>
    <w:rsid w:val="00B80904"/>
    <w:rsid w:val="00B81833"/>
    <w:rsid w:val="00B82021"/>
    <w:rsid w:val="00B827FB"/>
    <w:rsid w:val="00B82A03"/>
    <w:rsid w:val="00B8350D"/>
    <w:rsid w:val="00B8711D"/>
    <w:rsid w:val="00B915A5"/>
    <w:rsid w:val="00B9256E"/>
    <w:rsid w:val="00B92964"/>
    <w:rsid w:val="00B972C2"/>
    <w:rsid w:val="00B978B1"/>
    <w:rsid w:val="00BA2788"/>
    <w:rsid w:val="00BA330E"/>
    <w:rsid w:val="00BA3CFC"/>
    <w:rsid w:val="00BA4443"/>
    <w:rsid w:val="00BA66BB"/>
    <w:rsid w:val="00BB13D0"/>
    <w:rsid w:val="00BB4511"/>
    <w:rsid w:val="00BB4814"/>
    <w:rsid w:val="00BB5400"/>
    <w:rsid w:val="00BB573B"/>
    <w:rsid w:val="00BC279F"/>
    <w:rsid w:val="00BC3F46"/>
    <w:rsid w:val="00BC44D6"/>
    <w:rsid w:val="00BC5C2F"/>
    <w:rsid w:val="00BC6D86"/>
    <w:rsid w:val="00BC7585"/>
    <w:rsid w:val="00BD091A"/>
    <w:rsid w:val="00BD2392"/>
    <w:rsid w:val="00BD24EF"/>
    <w:rsid w:val="00BD2D7C"/>
    <w:rsid w:val="00BD5417"/>
    <w:rsid w:val="00BD61EC"/>
    <w:rsid w:val="00BE1071"/>
    <w:rsid w:val="00BE1482"/>
    <w:rsid w:val="00BE21D0"/>
    <w:rsid w:val="00BE411E"/>
    <w:rsid w:val="00BE4FA8"/>
    <w:rsid w:val="00BE6113"/>
    <w:rsid w:val="00BE7B62"/>
    <w:rsid w:val="00BF0274"/>
    <w:rsid w:val="00BF29D6"/>
    <w:rsid w:val="00BF2BD7"/>
    <w:rsid w:val="00BF5C6F"/>
    <w:rsid w:val="00BF6D4D"/>
    <w:rsid w:val="00C00C90"/>
    <w:rsid w:val="00C01080"/>
    <w:rsid w:val="00C01BD3"/>
    <w:rsid w:val="00C01CBC"/>
    <w:rsid w:val="00C02408"/>
    <w:rsid w:val="00C032B6"/>
    <w:rsid w:val="00C06031"/>
    <w:rsid w:val="00C064B5"/>
    <w:rsid w:val="00C109E6"/>
    <w:rsid w:val="00C116BC"/>
    <w:rsid w:val="00C11DF2"/>
    <w:rsid w:val="00C12D52"/>
    <w:rsid w:val="00C13643"/>
    <w:rsid w:val="00C13EED"/>
    <w:rsid w:val="00C149C1"/>
    <w:rsid w:val="00C15F66"/>
    <w:rsid w:val="00C167E8"/>
    <w:rsid w:val="00C170ED"/>
    <w:rsid w:val="00C20BC2"/>
    <w:rsid w:val="00C2173B"/>
    <w:rsid w:val="00C23EFA"/>
    <w:rsid w:val="00C26995"/>
    <w:rsid w:val="00C35AE8"/>
    <w:rsid w:val="00C36D29"/>
    <w:rsid w:val="00C40972"/>
    <w:rsid w:val="00C40D69"/>
    <w:rsid w:val="00C424C2"/>
    <w:rsid w:val="00C42DB1"/>
    <w:rsid w:val="00C451D8"/>
    <w:rsid w:val="00C46396"/>
    <w:rsid w:val="00C502D6"/>
    <w:rsid w:val="00C51224"/>
    <w:rsid w:val="00C5125B"/>
    <w:rsid w:val="00C5266F"/>
    <w:rsid w:val="00C5522B"/>
    <w:rsid w:val="00C61909"/>
    <w:rsid w:val="00C61971"/>
    <w:rsid w:val="00C62310"/>
    <w:rsid w:val="00C62818"/>
    <w:rsid w:val="00C64A6E"/>
    <w:rsid w:val="00C65F8E"/>
    <w:rsid w:val="00C6636E"/>
    <w:rsid w:val="00C66C69"/>
    <w:rsid w:val="00C70AE4"/>
    <w:rsid w:val="00C727E8"/>
    <w:rsid w:val="00C75D54"/>
    <w:rsid w:val="00C76C71"/>
    <w:rsid w:val="00C804CE"/>
    <w:rsid w:val="00C815AB"/>
    <w:rsid w:val="00C8274D"/>
    <w:rsid w:val="00C832F9"/>
    <w:rsid w:val="00C839E5"/>
    <w:rsid w:val="00C84D41"/>
    <w:rsid w:val="00C87272"/>
    <w:rsid w:val="00C90FE7"/>
    <w:rsid w:val="00C91DC0"/>
    <w:rsid w:val="00C9217B"/>
    <w:rsid w:val="00C943FB"/>
    <w:rsid w:val="00C951B9"/>
    <w:rsid w:val="00C96BEE"/>
    <w:rsid w:val="00C9769C"/>
    <w:rsid w:val="00CA488A"/>
    <w:rsid w:val="00CA4BEB"/>
    <w:rsid w:val="00CA60F8"/>
    <w:rsid w:val="00CA683E"/>
    <w:rsid w:val="00CA6A42"/>
    <w:rsid w:val="00CB1796"/>
    <w:rsid w:val="00CB17BA"/>
    <w:rsid w:val="00CB216B"/>
    <w:rsid w:val="00CB341A"/>
    <w:rsid w:val="00CB3712"/>
    <w:rsid w:val="00CB5F44"/>
    <w:rsid w:val="00CC0FF0"/>
    <w:rsid w:val="00CC16E7"/>
    <w:rsid w:val="00CC4872"/>
    <w:rsid w:val="00CC7A80"/>
    <w:rsid w:val="00CC7BDD"/>
    <w:rsid w:val="00CD335F"/>
    <w:rsid w:val="00CD4E8A"/>
    <w:rsid w:val="00CD7E0D"/>
    <w:rsid w:val="00CE0A48"/>
    <w:rsid w:val="00CE0EFB"/>
    <w:rsid w:val="00CE117D"/>
    <w:rsid w:val="00CE2671"/>
    <w:rsid w:val="00CE319E"/>
    <w:rsid w:val="00CE54EC"/>
    <w:rsid w:val="00CE67CB"/>
    <w:rsid w:val="00CE6977"/>
    <w:rsid w:val="00CF22D1"/>
    <w:rsid w:val="00CF4EAB"/>
    <w:rsid w:val="00CF63FC"/>
    <w:rsid w:val="00CF76EB"/>
    <w:rsid w:val="00D018E9"/>
    <w:rsid w:val="00D01C77"/>
    <w:rsid w:val="00D02366"/>
    <w:rsid w:val="00D04DB9"/>
    <w:rsid w:val="00D060CE"/>
    <w:rsid w:val="00D065AE"/>
    <w:rsid w:val="00D0706F"/>
    <w:rsid w:val="00D07265"/>
    <w:rsid w:val="00D10667"/>
    <w:rsid w:val="00D10D2B"/>
    <w:rsid w:val="00D145F4"/>
    <w:rsid w:val="00D14823"/>
    <w:rsid w:val="00D159CF"/>
    <w:rsid w:val="00D1662F"/>
    <w:rsid w:val="00D16718"/>
    <w:rsid w:val="00D171DB"/>
    <w:rsid w:val="00D179D6"/>
    <w:rsid w:val="00D20845"/>
    <w:rsid w:val="00D2164D"/>
    <w:rsid w:val="00D23802"/>
    <w:rsid w:val="00D245FC"/>
    <w:rsid w:val="00D30FDF"/>
    <w:rsid w:val="00D310D2"/>
    <w:rsid w:val="00D31451"/>
    <w:rsid w:val="00D32F9D"/>
    <w:rsid w:val="00D35F69"/>
    <w:rsid w:val="00D36636"/>
    <w:rsid w:val="00D36C94"/>
    <w:rsid w:val="00D50011"/>
    <w:rsid w:val="00D516A8"/>
    <w:rsid w:val="00D525B7"/>
    <w:rsid w:val="00D52F6E"/>
    <w:rsid w:val="00D54122"/>
    <w:rsid w:val="00D541F1"/>
    <w:rsid w:val="00D54E62"/>
    <w:rsid w:val="00D55119"/>
    <w:rsid w:val="00D551F7"/>
    <w:rsid w:val="00D564D0"/>
    <w:rsid w:val="00D56ED0"/>
    <w:rsid w:val="00D61C4D"/>
    <w:rsid w:val="00D628CA"/>
    <w:rsid w:val="00D63524"/>
    <w:rsid w:val="00D64A55"/>
    <w:rsid w:val="00D65C15"/>
    <w:rsid w:val="00D67108"/>
    <w:rsid w:val="00D70552"/>
    <w:rsid w:val="00D74EDA"/>
    <w:rsid w:val="00D753FF"/>
    <w:rsid w:val="00D760F1"/>
    <w:rsid w:val="00D76894"/>
    <w:rsid w:val="00D77FB8"/>
    <w:rsid w:val="00D80B74"/>
    <w:rsid w:val="00D80D66"/>
    <w:rsid w:val="00D83132"/>
    <w:rsid w:val="00D84883"/>
    <w:rsid w:val="00D85EFD"/>
    <w:rsid w:val="00D867DC"/>
    <w:rsid w:val="00D9159F"/>
    <w:rsid w:val="00D91FF5"/>
    <w:rsid w:val="00D92A49"/>
    <w:rsid w:val="00D92F2F"/>
    <w:rsid w:val="00D9409E"/>
    <w:rsid w:val="00D977C9"/>
    <w:rsid w:val="00DA08A3"/>
    <w:rsid w:val="00DA2C5C"/>
    <w:rsid w:val="00DB25F5"/>
    <w:rsid w:val="00DB4F04"/>
    <w:rsid w:val="00DB7EAE"/>
    <w:rsid w:val="00DC1560"/>
    <w:rsid w:val="00DC1E80"/>
    <w:rsid w:val="00DC2CEF"/>
    <w:rsid w:val="00DC32C9"/>
    <w:rsid w:val="00DC3545"/>
    <w:rsid w:val="00DC5E82"/>
    <w:rsid w:val="00DC63B5"/>
    <w:rsid w:val="00DC67C7"/>
    <w:rsid w:val="00DD09A3"/>
    <w:rsid w:val="00DD1790"/>
    <w:rsid w:val="00DD2717"/>
    <w:rsid w:val="00DD7462"/>
    <w:rsid w:val="00DD7D3D"/>
    <w:rsid w:val="00DE2EBD"/>
    <w:rsid w:val="00DE35A0"/>
    <w:rsid w:val="00DE423B"/>
    <w:rsid w:val="00DE5124"/>
    <w:rsid w:val="00DF0227"/>
    <w:rsid w:val="00DF1863"/>
    <w:rsid w:val="00DF204E"/>
    <w:rsid w:val="00DF58CC"/>
    <w:rsid w:val="00DF6371"/>
    <w:rsid w:val="00DF64E7"/>
    <w:rsid w:val="00DF7385"/>
    <w:rsid w:val="00E009BA"/>
    <w:rsid w:val="00E02208"/>
    <w:rsid w:val="00E02585"/>
    <w:rsid w:val="00E0259F"/>
    <w:rsid w:val="00E06067"/>
    <w:rsid w:val="00E077DD"/>
    <w:rsid w:val="00E15163"/>
    <w:rsid w:val="00E162EB"/>
    <w:rsid w:val="00E1660F"/>
    <w:rsid w:val="00E172CD"/>
    <w:rsid w:val="00E17BBE"/>
    <w:rsid w:val="00E2133D"/>
    <w:rsid w:val="00E226C4"/>
    <w:rsid w:val="00E250C9"/>
    <w:rsid w:val="00E251F7"/>
    <w:rsid w:val="00E256F7"/>
    <w:rsid w:val="00E26AFA"/>
    <w:rsid w:val="00E27919"/>
    <w:rsid w:val="00E30F1F"/>
    <w:rsid w:val="00E31EC3"/>
    <w:rsid w:val="00E32F97"/>
    <w:rsid w:val="00E33FDB"/>
    <w:rsid w:val="00E34D25"/>
    <w:rsid w:val="00E36C75"/>
    <w:rsid w:val="00E3735F"/>
    <w:rsid w:val="00E4071B"/>
    <w:rsid w:val="00E40DE8"/>
    <w:rsid w:val="00E40F67"/>
    <w:rsid w:val="00E412E6"/>
    <w:rsid w:val="00E41549"/>
    <w:rsid w:val="00E435D9"/>
    <w:rsid w:val="00E4713F"/>
    <w:rsid w:val="00E503C5"/>
    <w:rsid w:val="00E527B1"/>
    <w:rsid w:val="00E600B2"/>
    <w:rsid w:val="00E61326"/>
    <w:rsid w:val="00E6195D"/>
    <w:rsid w:val="00E63715"/>
    <w:rsid w:val="00E647C6"/>
    <w:rsid w:val="00E667F7"/>
    <w:rsid w:val="00E66E1A"/>
    <w:rsid w:val="00E701CE"/>
    <w:rsid w:val="00E7040F"/>
    <w:rsid w:val="00E7198A"/>
    <w:rsid w:val="00E74453"/>
    <w:rsid w:val="00E74868"/>
    <w:rsid w:val="00E81197"/>
    <w:rsid w:val="00E81D4B"/>
    <w:rsid w:val="00E83B1E"/>
    <w:rsid w:val="00E83C2D"/>
    <w:rsid w:val="00E87539"/>
    <w:rsid w:val="00E909B9"/>
    <w:rsid w:val="00E9143C"/>
    <w:rsid w:val="00E91AF2"/>
    <w:rsid w:val="00E92310"/>
    <w:rsid w:val="00E9236E"/>
    <w:rsid w:val="00E927D8"/>
    <w:rsid w:val="00E92897"/>
    <w:rsid w:val="00E92A84"/>
    <w:rsid w:val="00E93D07"/>
    <w:rsid w:val="00E94F5C"/>
    <w:rsid w:val="00E97369"/>
    <w:rsid w:val="00EA4871"/>
    <w:rsid w:val="00EB4B20"/>
    <w:rsid w:val="00EB4CFC"/>
    <w:rsid w:val="00EB5B71"/>
    <w:rsid w:val="00EB70DF"/>
    <w:rsid w:val="00EC0FA1"/>
    <w:rsid w:val="00EC2D10"/>
    <w:rsid w:val="00EC3AAA"/>
    <w:rsid w:val="00EC48C4"/>
    <w:rsid w:val="00ED3F10"/>
    <w:rsid w:val="00ED6F3D"/>
    <w:rsid w:val="00EE0D84"/>
    <w:rsid w:val="00EE111C"/>
    <w:rsid w:val="00EE2202"/>
    <w:rsid w:val="00EE3665"/>
    <w:rsid w:val="00EE3ADD"/>
    <w:rsid w:val="00EE3D13"/>
    <w:rsid w:val="00EE4171"/>
    <w:rsid w:val="00EE5C9F"/>
    <w:rsid w:val="00EE7E30"/>
    <w:rsid w:val="00EE7F21"/>
    <w:rsid w:val="00EF0161"/>
    <w:rsid w:val="00EF0190"/>
    <w:rsid w:val="00EF0D88"/>
    <w:rsid w:val="00EF2647"/>
    <w:rsid w:val="00EF29C6"/>
    <w:rsid w:val="00EF308F"/>
    <w:rsid w:val="00F00A7D"/>
    <w:rsid w:val="00F01328"/>
    <w:rsid w:val="00F034C1"/>
    <w:rsid w:val="00F041F7"/>
    <w:rsid w:val="00F042C2"/>
    <w:rsid w:val="00F04624"/>
    <w:rsid w:val="00F052CE"/>
    <w:rsid w:val="00F10044"/>
    <w:rsid w:val="00F101D7"/>
    <w:rsid w:val="00F10A01"/>
    <w:rsid w:val="00F1422A"/>
    <w:rsid w:val="00F14863"/>
    <w:rsid w:val="00F161DA"/>
    <w:rsid w:val="00F16F02"/>
    <w:rsid w:val="00F1702F"/>
    <w:rsid w:val="00F20781"/>
    <w:rsid w:val="00F2175B"/>
    <w:rsid w:val="00F234A1"/>
    <w:rsid w:val="00F23A1F"/>
    <w:rsid w:val="00F24044"/>
    <w:rsid w:val="00F240A8"/>
    <w:rsid w:val="00F24516"/>
    <w:rsid w:val="00F27ACA"/>
    <w:rsid w:val="00F316A3"/>
    <w:rsid w:val="00F32042"/>
    <w:rsid w:val="00F3263D"/>
    <w:rsid w:val="00F35049"/>
    <w:rsid w:val="00F4015E"/>
    <w:rsid w:val="00F43735"/>
    <w:rsid w:val="00F43E82"/>
    <w:rsid w:val="00F45E0A"/>
    <w:rsid w:val="00F530A8"/>
    <w:rsid w:val="00F54EF0"/>
    <w:rsid w:val="00F55017"/>
    <w:rsid w:val="00F61766"/>
    <w:rsid w:val="00F64725"/>
    <w:rsid w:val="00F67EFD"/>
    <w:rsid w:val="00F72FA0"/>
    <w:rsid w:val="00F73DAA"/>
    <w:rsid w:val="00F73DF1"/>
    <w:rsid w:val="00F73EC4"/>
    <w:rsid w:val="00F76ECD"/>
    <w:rsid w:val="00F82190"/>
    <w:rsid w:val="00F82628"/>
    <w:rsid w:val="00F8279D"/>
    <w:rsid w:val="00F83A1D"/>
    <w:rsid w:val="00F83DD8"/>
    <w:rsid w:val="00F84025"/>
    <w:rsid w:val="00F910D4"/>
    <w:rsid w:val="00F95983"/>
    <w:rsid w:val="00F96D1C"/>
    <w:rsid w:val="00F97724"/>
    <w:rsid w:val="00F97DB9"/>
    <w:rsid w:val="00FA0018"/>
    <w:rsid w:val="00FA1042"/>
    <w:rsid w:val="00FA2A29"/>
    <w:rsid w:val="00FA44EB"/>
    <w:rsid w:val="00FA4798"/>
    <w:rsid w:val="00FA54AF"/>
    <w:rsid w:val="00FA5AEB"/>
    <w:rsid w:val="00FA6432"/>
    <w:rsid w:val="00FA7544"/>
    <w:rsid w:val="00FB1F55"/>
    <w:rsid w:val="00FB2398"/>
    <w:rsid w:val="00FB4A08"/>
    <w:rsid w:val="00FB6842"/>
    <w:rsid w:val="00FC06B5"/>
    <w:rsid w:val="00FC0DD8"/>
    <w:rsid w:val="00FC2128"/>
    <w:rsid w:val="00FC3C78"/>
    <w:rsid w:val="00FC6FFD"/>
    <w:rsid w:val="00FD0E70"/>
    <w:rsid w:val="00FD15BA"/>
    <w:rsid w:val="00FD2400"/>
    <w:rsid w:val="00FD33B8"/>
    <w:rsid w:val="00FD43EB"/>
    <w:rsid w:val="00FD4620"/>
    <w:rsid w:val="00FD4754"/>
    <w:rsid w:val="00FD6407"/>
    <w:rsid w:val="00FE10EB"/>
    <w:rsid w:val="00FE1A72"/>
    <w:rsid w:val="00FE3715"/>
    <w:rsid w:val="00FE4542"/>
    <w:rsid w:val="00FE47B6"/>
    <w:rsid w:val="00FE4F35"/>
    <w:rsid w:val="00FF0FB7"/>
    <w:rsid w:val="00FF47FD"/>
    <w:rsid w:val="00FF4E0E"/>
    <w:rsid w:val="00FF7FF2"/>
    <w:rsid w:val="01AEB379"/>
    <w:rsid w:val="022F901C"/>
    <w:rsid w:val="02483485"/>
    <w:rsid w:val="02941F36"/>
    <w:rsid w:val="02B6D04E"/>
    <w:rsid w:val="02C195F8"/>
    <w:rsid w:val="02E5BDD6"/>
    <w:rsid w:val="02F219D4"/>
    <w:rsid w:val="02F3BE83"/>
    <w:rsid w:val="0374362E"/>
    <w:rsid w:val="03B997E3"/>
    <w:rsid w:val="03F5679E"/>
    <w:rsid w:val="03FA6928"/>
    <w:rsid w:val="03FE8ED2"/>
    <w:rsid w:val="04141BAA"/>
    <w:rsid w:val="04309C15"/>
    <w:rsid w:val="047CCABE"/>
    <w:rsid w:val="04CD8925"/>
    <w:rsid w:val="04F67AD7"/>
    <w:rsid w:val="0524D330"/>
    <w:rsid w:val="053FDA09"/>
    <w:rsid w:val="057A019D"/>
    <w:rsid w:val="05EDA39A"/>
    <w:rsid w:val="05F05F23"/>
    <w:rsid w:val="05F0F89A"/>
    <w:rsid w:val="06059553"/>
    <w:rsid w:val="06772644"/>
    <w:rsid w:val="07469A5C"/>
    <w:rsid w:val="0766A385"/>
    <w:rsid w:val="08B0361F"/>
    <w:rsid w:val="09778AFF"/>
    <w:rsid w:val="09871A2B"/>
    <w:rsid w:val="0A706661"/>
    <w:rsid w:val="0B4BBEA7"/>
    <w:rsid w:val="0C6FEBDB"/>
    <w:rsid w:val="0C86EC6B"/>
    <w:rsid w:val="0CBD2CBE"/>
    <w:rsid w:val="0CCB9793"/>
    <w:rsid w:val="0CFDD46A"/>
    <w:rsid w:val="0D567C2A"/>
    <w:rsid w:val="0DBE4181"/>
    <w:rsid w:val="0DD5AF47"/>
    <w:rsid w:val="0E144115"/>
    <w:rsid w:val="0E22C3FD"/>
    <w:rsid w:val="0E54D494"/>
    <w:rsid w:val="0E581536"/>
    <w:rsid w:val="0E99CB83"/>
    <w:rsid w:val="0F215106"/>
    <w:rsid w:val="0F31E936"/>
    <w:rsid w:val="0FCA3338"/>
    <w:rsid w:val="104648BB"/>
    <w:rsid w:val="112BB95B"/>
    <w:rsid w:val="11DFC74F"/>
    <w:rsid w:val="12A4ECCE"/>
    <w:rsid w:val="12BC6E96"/>
    <w:rsid w:val="12C66C14"/>
    <w:rsid w:val="133B719E"/>
    <w:rsid w:val="151CF339"/>
    <w:rsid w:val="15D41669"/>
    <w:rsid w:val="162D9B76"/>
    <w:rsid w:val="166FC08A"/>
    <w:rsid w:val="16962ECA"/>
    <w:rsid w:val="16B20E71"/>
    <w:rsid w:val="1730BAAB"/>
    <w:rsid w:val="1787FC01"/>
    <w:rsid w:val="189D46FE"/>
    <w:rsid w:val="190142E4"/>
    <w:rsid w:val="199E3DA8"/>
    <w:rsid w:val="1A98FFD2"/>
    <w:rsid w:val="1AFED5CA"/>
    <w:rsid w:val="1B148A48"/>
    <w:rsid w:val="1B1C61F5"/>
    <w:rsid w:val="1B68E613"/>
    <w:rsid w:val="1BF715EC"/>
    <w:rsid w:val="1C614E9C"/>
    <w:rsid w:val="1CFC1EBE"/>
    <w:rsid w:val="1E1634B0"/>
    <w:rsid w:val="1E8BD740"/>
    <w:rsid w:val="1EB9735F"/>
    <w:rsid w:val="1F34E0BD"/>
    <w:rsid w:val="1F9C0E5F"/>
    <w:rsid w:val="206D064E"/>
    <w:rsid w:val="2098A8CC"/>
    <w:rsid w:val="20A09148"/>
    <w:rsid w:val="213EBF7E"/>
    <w:rsid w:val="21437796"/>
    <w:rsid w:val="2232128C"/>
    <w:rsid w:val="22BF02AE"/>
    <w:rsid w:val="23109110"/>
    <w:rsid w:val="235C436E"/>
    <w:rsid w:val="23640818"/>
    <w:rsid w:val="2396CD94"/>
    <w:rsid w:val="2423D4E7"/>
    <w:rsid w:val="24605225"/>
    <w:rsid w:val="2463021B"/>
    <w:rsid w:val="249D51A9"/>
    <w:rsid w:val="26101B83"/>
    <w:rsid w:val="267EBFF2"/>
    <w:rsid w:val="26FBF3D5"/>
    <w:rsid w:val="27A69E08"/>
    <w:rsid w:val="27B059F8"/>
    <w:rsid w:val="27E49157"/>
    <w:rsid w:val="2814310E"/>
    <w:rsid w:val="2817DB0A"/>
    <w:rsid w:val="28EDF732"/>
    <w:rsid w:val="2935611E"/>
    <w:rsid w:val="29E76D8D"/>
    <w:rsid w:val="2A59DD3C"/>
    <w:rsid w:val="2A80F905"/>
    <w:rsid w:val="2AE82ECD"/>
    <w:rsid w:val="2AFE05D7"/>
    <w:rsid w:val="2BA2E68F"/>
    <w:rsid w:val="2BCBB768"/>
    <w:rsid w:val="2BEAFFB6"/>
    <w:rsid w:val="2C0BEEE4"/>
    <w:rsid w:val="2C54EBA3"/>
    <w:rsid w:val="2C8133B7"/>
    <w:rsid w:val="2CC4F353"/>
    <w:rsid w:val="2CDCC103"/>
    <w:rsid w:val="2D477188"/>
    <w:rsid w:val="2D7CCE69"/>
    <w:rsid w:val="2EFE7BF1"/>
    <w:rsid w:val="2F2E7CF5"/>
    <w:rsid w:val="2F5366FF"/>
    <w:rsid w:val="2FCED35E"/>
    <w:rsid w:val="309E2D28"/>
    <w:rsid w:val="30C28D34"/>
    <w:rsid w:val="31290B2F"/>
    <w:rsid w:val="313CE264"/>
    <w:rsid w:val="316FF573"/>
    <w:rsid w:val="318A5EA2"/>
    <w:rsid w:val="31A61768"/>
    <w:rsid w:val="31BDE4BC"/>
    <w:rsid w:val="3292B897"/>
    <w:rsid w:val="32F7591B"/>
    <w:rsid w:val="33A6DC81"/>
    <w:rsid w:val="347EEFD3"/>
    <w:rsid w:val="348E08EB"/>
    <w:rsid w:val="34F5ED52"/>
    <w:rsid w:val="35314ACD"/>
    <w:rsid w:val="3615E37E"/>
    <w:rsid w:val="38107A61"/>
    <w:rsid w:val="38287AFF"/>
    <w:rsid w:val="38508F34"/>
    <w:rsid w:val="38C97601"/>
    <w:rsid w:val="38CBF1EB"/>
    <w:rsid w:val="38F5BB68"/>
    <w:rsid w:val="3B95252E"/>
    <w:rsid w:val="3BABA8B6"/>
    <w:rsid w:val="3C03DDC0"/>
    <w:rsid w:val="3C6327A6"/>
    <w:rsid w:val="3EEAC71B"/>
    <w:rsid w:val="3F262A9E"/>
    <w:rsid w:val="3F3CB67C"/>
    <w:rsid w:val="3FC72004"/>
    <w:rsid w:val="402C5F73"/>
    <w:rsid w:val="40B0FBD2"/>
    <w:rsid w:val="40E7653C"/>
    <w:rsid w:val="414D3CC6"/>
    <w:rsid w:val="41A223EC"/>
    <w:rsid w:val="420DAA0A"/>
    <w:rsid w:val="423E456F"/>
    <w:rsid w:val="42A6B560"/>
    <w:rsid w:val="42CFB825"/>
    <w:rsid w:val="4302E673"/>
    <w:rsid w:val="43D82C63"/>
    <w:rsid w:val="43F29FF4"/>
    <w:rsid w:val="44BE962A"/>
    <w:rsid w:val="44DC4A52"/>
    <w:rsid w:val="463640A0"/>
    <w:rsid w:val="4685E2F8"/>
    <w:rsid w:val="47B2682C"/>
    <w:rsid w:val="47C1555C"/>
    <w:rsid w:val="481F1A8C"/>
    <w:rsid w:val="49249AA6"/>
    <w:rsid w:val="495390C6"/>
    <w:rsid w:val="49A54223"/>
    <w:rsid w:val="49BCB563"/>
    <w:rsid w:val="49E8783B"/>
    <w:rsid w:val="4D94F9ED"/>
    <w:rsid w:val="4DB5E750"/>
    <w:rsid w:val="4F16973F"/>
    <w:rsid w:val="4FF0F2FE"/>
    <w:rsid w:val="5060974B"/>
    <w:rsid w:val="50ED958F"/>
    <w:rsid w:val="5173748A"/>
    <w:rsid w:val="51827A94"/>
    <w:rsid w:val="51EC4402"/>
    <w:rsid w:val="52C5618B"/>
    <w:rsid w:val="52EC6CBF"/>
    <w:rsid w:val="530AFC1C"/>
    <w:rsid w:val="530C0C1E"/>
    <w:rsid w:val="5320E965"/>
    <w:rsid w:val="53D70B37"/>
    <w:rsid w:val="53D8BCDC"/>
    <w:rsid w:val="53E94EC6"/>
    <w:rsid w:val="5425C73D"/>
    <w:rsid w:val="54D5ECBB"/>
    <w:rsid w:val="54F7D5FE"/>
    <w:rsid w:val="559DF82D"/>
    <w:rsid w:val="55C7E56F"/>
    <w:rsid w:val="55FBAF00"/>
    <w:rsid w:val="562DBC14"/>
    <w:rsid w:val="568AE427"/>
    <w:rsid w:val="569D5CFF"/>
    <w:rsid w:val="56A7B75B"/>
    <w:rsid w:val="57169639"/>
    <w:rsid w:val="574529E3"/>
    <w:rsid w:val="58206B97"/>
    <w:rsid w:val="5886031B"/>
    <w:rsid w:val="597A77DF"/>
    <w:rsid w:val="5A046349"/>
    <w:rsid w:val="5A36AB81"/>
    <w:rsid w:val="5B05660E"/>
    <w:rsid w:val="5B062C66"/>
    <w:rsid w:val="5BF624F9"/>
    <w:rsid w:val="5CBD08EF"/>
    <w:rsid w:val="5D70F766"/>
    <w:rsid w:val="5DA79B81"/>
    <w:rsid w:val="5E308B7F"/>
    <w:rsid w:val="5E33E2C4"/>
    <w:rsid w:val="5E770076"/>
    <w:rsid w:val="5ED0CF80"/>
    <w:rsid w:val="5F66F3AE"/>
    <w:rsid w:val="5F9BD3BB"/>
    <w:rsid w:val="6045FC4A"/>
    <w:rsid w:val="605A12FC"/>
    <w:rsid w:val="60CCBDA3"/>
    <w:rsid w:val="611B0EEE"/>
    <w:rsid w:val="61AEA138"/>
    <w:rsid w:val="627F6AE6"/>
    <w:rsid w:val="629E491B"/>
    <w:rsid w:val="64037722"/>
    <w:rsid w:val="64484213"/>
    <w:rsid w:val="64E641FA"/>
    <w:rsid w:val="655752A7"/>
    <w:rsid w:val="6680716C"/>
    <w:rsid w:val="67AC22DE"/>
    <w:rsid w:val="67BB5B8C"/>
    <w:rsid w:val="68EFD91F"/>
    <w:rsid w:val="68EFDF74"/>
    <w:rsid w:val="692AA74F"/>
    <w:rsid w:val="6934D663"/>
    <w:rsid w:val="69BE8F98"/>
    <w:rsid w:val="6AC742EF"/>
    <w:rsid w:val="6AF5E62A"/>
    <w:rsid w:val="6BBF78BA"/>
    <w:rsid w:val="6D04858F"/>
    <w:rsid w:val="6E16206C"/>
    <w:rsid w:val="70216F8F"/>
    <w:rsid w:val="708EDAB6"/>
    <w:rsid w:val="70DA3D9D"/>
    <w:rsid w:val="714AF6DB"/>
    <w:rsid w:val="720F15F7"/>
    <w:rsid w:val="7210CE19"/>
    <w:rsid w:val="729B6D06"/>
    <w:rsid w:val="7380ED11"/>
    <w:rsid w:val="73A70D3F"/>
    <w:rsid w:val="73BDC360"/>
    <w:rsid w:val="74036881"/>
    <w:rsid w:val="7410834B"/>
    <w:rsid w:val="74FCC172"/>
    <w:rsid w:val="75215EB8"/>
    <w:rsid w:val="762AF3D7"/>
    <w:rsid w:val="76713FC5"/>
    <w:rsid w:val="76C3C037"/>
    <w:rsid w:val="76E300CF"/>
    <w:rsid w:val="78FBE2C8"/>
    <w:rsid w:val="79AC2006"/>
    <w:rsid w:val="7AB92954"/>
    <w:rsid w:val="7ABE8F02"/>
    <w:rsid w:val="7AC8FEC5"/>
    <w:rsid w:val="7BCD037B"/>
    <w:rsid w:val="7C472C4E"/>
    <w:rsid w:val="7CA93666"/>
    <w:rsid w:val="7CB3C2C2"/>
    <w:rsid w:val="7D9FBED6"/>
    <w:rsid w:val="7DCB4B26"/>
    <w:rsid w:val="7E40B7FA"/>
    <w:rsid w:val="7E7114D3"/>
    <w:rsid w:val="7EA09CA4"/>
    <w:rsid w:val="7F19EA1B"/>
    <w:rsid w:val="7F4DFF06"/>
    <w:rsid w:val="7F98165B"/>
    <w:rsid w:val="7FE83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E295DD"/>
  <w15:docId w15:val="{D0A2BCC7-74FC-4699-83BB-690BABB3C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6156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D50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83C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2AD0"/>
    <w:rPr>
      <w:color w:val="0000FF"/>
      <w:u w:val="single"/>
    </w:rPr>
  </w:style>
  <w:style w:type="character" w:styleId="FollowedHyperlink">
    <w:name w:val="FollowedHyperlink"/>
    <w:basedOn w:val="DefaultParagraphFont"/>
    <w:rsid w:val="006F2AD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rsid w:val="00897C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97CE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7C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CE5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1371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13713"/>
    <w:rPr>
      <w:rFonts w:ascii="Calibri" w:eastAsiaTheme="minorHAnsi" w:hAnsi="Calibri" w:cstheme="minorBidi"/>
      <w:sz w:val="22"/>
      <w:szCs w:val="21"/>
    </w:rPr>
  </w:style>
  <w:style w:type="character" w:styleId="CommentReference">
    <w:name w:val="annotation reference"/>
    <w:basedOn w:val="DefaultParagraphFont"/>
    <w:semiHidden/>
    <w:unhideWhenUsed/>
    <w:rsid w:val="006F62D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F62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62D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62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62D7"/>
    <w:rPr>
      <w:b/>
      <w:bCs/>
    </w:rPr>
  </w:style>
  <w:style w:type="paragraph" w:styleId="Date">
    <w:name w:val="Date"/>
    <w:basedOn w:val="Normal"/>
    <w:next w:val="Normal"/>
    <w:link w:val="DateChar"/>
    <w:rsid w:val="0018360C"/>
  </w:style>
  <w:style w:type="character" w:customStyle="1" w:styleId="DateChar">
    <w:name w:val="Date Char"/>
    <w:basedOn w:val="DefaultParagraphFont"/>
    <w:link w:val="Date"/>
    <w:rsid w:val="0018360C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165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6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am10.safelinks.protection.outlook.com/?url=https%3A%2F%2Fzoom.us%2Fj%2F94073521262%3Fpwd%3DK2dscldBNTZvTmh1M3lCTVB6Z29BUT09&amp;data=05%7C01%7CMatthew.Klein%40colostate.edu%7C781715b9cbd74e52d5b808da82253492%7Cafb58802ff7a4bb1ab21367ff2ecfc8b%7C0%7C0%7C637965393595586930%7CUnknown%7CTWFpbGZsb3d8eyJWIjoiMC4wLjAwMDAiLCJQIjoiV2luMzIiLCJBTiI6Ik1haWwiLCJXVCI6Mn0%3D%7C3000%7C%7C%7C&amp;sdata=6hPXIvp5esTyYjl53kVWhDHZIBIzT5Opcznt50BxZrw%3D&amp;reserved=0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c91c61-072d-49b7-90b8-4085e7d19625" xsi:nil="true"/>
    <lcf76f155ced4ddcb4097134ff3c332f xmlns="733106d8-fe4b-4d70-9096-bd3a673b653e">
      <Terms xmlns="http://schemas.microsoft.com/office/infopath/2007/PartnerControls"/>
    </lcf76f155ced4ddcb4097134ff3c332f>
    <SharedWithUsers xmlns="54c91c61-072d-49b7-90b8-4085e7d19625">
      <UserInfo>
        <DisplayName>Olson,Sarah</DisplayName>
        <AccountId>26</AccountId>
        <AccountType/>
      </UserInfo>
      <UserInfo>
        <DisplayName>APC Administrative Professional Council Members</DisplayName>
        <AccountId>165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4A028EADCF146A4A8EE43322B4014" ma:contentTypeVersion="15" ma:contentTypeDescription="Create a new document." ma:contentTypeScope="" ma:versionID="dc2a2cdc50f86241c89cfb33e618f33e">
  <xsd:schema xmlns:xsd="http://www.w3.org/2001/XMLSchema" xmlns:xs="http://www.w3.org/2001/XMLSchema" xmlns:p="http://schemas.microsoft.com/office/2006/metadata/properties" xmlns:ns2="733106d8-fe4b-4d70-9096-bd3a673b653e" xmlns:ns3="54c91c61-072d-49b7-90b8-4085e7d19625" targetNamespace="http://schemas.microsoft.com/office/2006/metadata/properties" ma:root="true" ma:fieldsID="b292be9c37e6e2fdc96115b6a02bd0c8" ns2:_="" ns3:_="">
    <xsd:import namespace="733106d8-fe4b-4d70-9096-bd3a673b653e"/>
    <xsd:import namespace="54c91c61-072d-49b7-90b8-4085e7d196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106d8-fe4b-4d70-9096-bd3a673b65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809afe7-41e7-411a-ade2-84efccde1b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91c61-072d-49b7-90b8-4085e7d1962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d56ab4b-3f11-4739-aa22-68b427a5a2b5}" ma:internalName="TaxCatchAll" ma:showField="CatchAllData" ma:web="54c91c61-072d-49b7-90b8-4085e7d196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F2A572-C874-4787-915D-F6FCA669523A}">
  <ds:schemaRefs>
    <ds:schemaRef ds:uri="http://schemas.microsoft.com/office/2006/metadata/properties"/>
    <ds:schemaRef ds:uri="http://schemas.microsoft.com/office/infopath/2007/PartnerControls"/>
    <ds:schemaRef ds:uri="54c91c61-072d-49b7-90b8-4085e7d19625"/>
    <ds:schemaRef ds:uri="733106d8-fe4b-4d70-9096-bd3a673b653e"/>
  </ds:schemaRefs>
</ds:datastoreItem>
</file>

<file path=customXml/itemProps2.xml><?xml version="1.0" encoding="utf-8"?>
<ds:datastoreItem xmlns:ds="http://schemas.openxmlformats.org/officeDocument/2006/customXml" ds:itemID="{7C6DCDFB-7F28-4A81-8BCF-56BFC58C6BEA}"/>
</file>

<file path=customXml/itemProps3.xml><?xml version="1.0" encoding="utf-8"?>
<ds:datastoreItem xmlns:ds="http://schemas.openxmlformats.org/officeDocument/2006/customXml" ds:itemID="{C4D7CB5C-50B5-4721-920F-39A8CA03BE9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A1F9A3-883B-48CB-9642-68A82A95DF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17</Words>
  <Characters>2380</Characters>
  <Application>Microsoft Office Word</Application>
  <DocSecurity>4</DocSecurity>
  <Lines>19</Lines>
  <Paragraphs>5</Paragraphs>
  <ScaleCrop>false</ScaleCrop>
  <Company>College of Business</Company>
  <LinksUpToDate>false</LinksUpToDate>
  <CharactersWithSpaces>2792</CharactersWithSpaces>
  <SharedDoc>false</SharedDoc>
  <HLinks>
    <vt:vector size="6" baseType="variant">
      <vt:variant>
        <vt:i4>2359337</vt:i4>
      </vt:variant>
      <vt:variant>
        <vt:i4>0</vt:i4>
      </vt:variant>
      <vt:variant>
        <vt:i4>0</vt:i4>
      </vt:variant>
      <vt:variant>
        <vt:i4>5</vt:i4>
      </vt:variant>
      <vt:variant>
        <vt:lpwstr>https://nam10.safelinks.protection.outlook.com/?url=https%3A%2F%2Fzoom.us%2Fj%2F94073521262%3Fpwd%3DK2dscldBNTZvTmh1M3lCTVB6Z29BUT09&amp;data=05%7C01%7CMatthew.Klein%40colostate.edu%7C781715b9cbd74e52d5b808da82253492%7Cafb58802ff7a4bb1ab21367ff2ecfc8b%7C0%7C0%7C637965393595586930%7CUnknown%7CTWFpbGZsb3d8eyJWIjoiMC4wLjAwMDAiLCJQIjoiV2luMzIiLCJBTiI6Ik1haWwiLCJXVCI6Mn0%3D%7C3000%7C%7C%7C&amp;sdata=6hPXIvp5esTyYjl53kVWhDHZIBIzT5Opcznt50BxZrw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C Retreat</dc:title>
  <dc:subject/>
  <dc:creator>College of Business</dc:creator>
  <cp:keywords/>
  <cp:lastModifiedBy>Olson,Sarah</cp:lastModifiedBy>
  <cp:revision>86</cp:revision>
  <cp:lastPrinted>2021-09-14T10:20:00Z</cp:lastPrinted>
  <dcterms:created xsi:type="dcterms:W3CDTF">2022-03-24T00:34:00Z</dcterms:created>
  <dcterms:modified xsi:type="dcterms:W3CDTF">2022-09-12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4A028EADCF146A4A8EE43322B4014</vt:lpwstr>
  </property>
  <property fmtid="{D5CDD505-2E9C-101B-9397-08002B2CF9AE}" pid="3" name="xd_ProgID">
    <vt:lpwstr/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xd_Signature">
    <vt:bool>false</vt:bool>
  </property>
  <property fmtid="{D5CDD505-2E9C-101B-9397-08002B2CF9AE}" pid="9" name="SharedWithUsers">
    <vt:lpwstr>26;#Olson,Sarah;#165;#APC Administrative Professional Council Members</vt:lpwstr>
  </property>
  <property fmtid="{D5CDD505-2E9C-101B-9397-08002B2CF9AE}" pid="10" name="MediaServiceImageTags">
    <vt:lpwstr/>
  </property>
</Properties>
</file>